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81187" w14:textId="77777777" w:rsidR="00D720F0" w:rsidRPr="001252BB" w:rsidRDefault="00FE07FD" w:rsidP="001433BA">
      <w:pPr>
        <w:autoSpaceDE w:val="0"/>
        <w:autoSpaceDN w:val="0"/>
        <w:adjustRightInd w:val="0"/>
        <w:ind w:firstLine="360"/>
        <w:jc w:val="center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POKYNY PRE AUTOROV</w:t>
      </w:r>
    </w:p>
    <w:p w14:paraId="49954D1F" w14:textId="77777777" w:rsidR="00275599" w:rsidRPr="001252BB" w:rsidRDefault="00275599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FBC795F" w14:textId="77777777" w:rsidR="00275599" w:rsidRPr="001252BB" w:rsidRDefault="00275599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Jazyk</w:t>
      </w:r>
      <w:r w:rsidR="00D720F0"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 xml:space="preserve"> </w:t>
      </w:r>
    </w:p>
    <w:p w14:paraId="7C892CEA" w14:textId="77777777" w:rsidR="00275599" w:rsidRDefault="003467EC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ukopis môže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byť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apísaný 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 slovenčine, češtine</w:t>
      </w:r>
      <w:r w:rsidR="006D6F0C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ngličtine</w:t>
      </w:r>
      <w:r w:rsidR="0027559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27559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Hoci sa uprednostňujú príspevky v angličtine, redakcia</w:t>
      </w:r>
      <w:r w:rsidR="00181F97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ezabezpečuje preklady textov. Rukopisy neprechádzajú jazykovou korektúrou, za jazykovú a štylistickú stránku textu sú zodpovední autori.</w:t>
      </w:r>
    </w:p>
    <w:p w14:paraId="358D1381" w14:textId="77777777" w:rsidR="00181F97" w:rsidRPr="001252BB" w:rsidRDefault="00181F97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00321781" w14:textId="77777777" w:rsidR="00980911" w:rsidRPr="001252BB" w:rsidRDefault="00980911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Požiadavky na formálnu úpravu</w:t>
      </w:r>
    </w:p>
    <w:p w14:paraId="1CBC68F6" w14:textId="77777777" w:rsidR="004B2579" w:rsidRDefault="00980911" w:rsidP="004B2579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ukopis má byť napísaný bez delenia slov</w:t>
      </w:r>
      <w:r w:rsidR="0026287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text zarovnaný do bloku s odsadením 1. riadku 0,5 cm.</w:t>
      </w:r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Pre uľahčenie formátovania príspevku odporúčame autorom použiť </w:t>
      </w:r>
      <w:r w:rsidR="00171F0F" w:rsidRPr="001252BB">
        <w:rPr>
          <w:rFonts w:ascii="Times New Roman" w:eastAsia="MinionPro-It" w:hAnsi="Times New Roman"/>
          <w:iCs/>
          <w:color w:val="FF0000"/>
          <w:sz w:val="24"/>
          <w:szCs w:val="24"/>
          <w:u w:val="single"/>
          <w:lang w:val="sk-SK"/>
        </w:rPr>
        <w:t>šablónu rukopisu</w:t>
      </w:r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</w:p>
    <w:p w14:paraId="03136895" w14:textId="77777777" w:rsidR="00980911" w:rsidRPr="001252BB" w:rsidRDefault="00980911" w:rsidP="004B2579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Formát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4</w:t>
      </w:r>
    </w:p>
    <w:p w14:paraId="1A9FDB5F" w14:textId="77777777" w:rsidR="00980911" w:rsidRPr="001252BB" w:rsidRDefault="00980911" w:rsidP="00980911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Okraje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zhora 2,5 cm, zdola 2,5 cm, vľavo 2,5 cm, vpravo 1,5 cm</w:t>
      </w:r>
    </w:p>
    <w:p w14:paraId="01AF8AAF" w14:textId="77777777" w:rsidR="00980911" w:rsidRPr="001252BB" w:rsidRDefault="00980911" w:rsidP="00980911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Riadkovanie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jednoduché (1,0)</w:t>
      </w:r>
    </w:p>
    <w:p w14:paraId="46680469" w14:textId="77777777" w:rsidR="00262870" w:rsidRPr="001252BB" w:rsidRDefault="00262870" w:rsidP="00980911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Typ písma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ime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ew Roman</w:t>
      </w:r>
    </w:p>
    <w:p w14:paraId="1F7E09C3" w14:textId="77777777" w:rsidR="00980911" w:rsidRPr="001252BB" w:rsidRDefault="00980911" w:rsidP="00980911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Základný text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26287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eľkosť 12</w:t>
      </w:r>
    </w:p>
    <w:p w14:paraId="4149519C" w14:textId="77777777" w:rsidR="00980911" w:rsidRPr="001252BB" w:rsidRDefault="00980911" w:rsidP="00980911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Nadpisy kapitol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veľkosť 12, tučné </w:t>
      </w:r>
    </w:p>
    <w:p w14:paraId="34CCAA5C" w14:textId="77777777" w:rsidR="007030CA" w:rsidRPr="001252BB" w:rsidRDefault="007030CA" w:rsidP="0026287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2AB05959" w14:textId="77777777" w:rsidR="00980911" w:rsidRPr="001252BB" w:rsidRDefault="00980911" w:rsidP="0026287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V záhlaví </w:t>
      </w:r>
      <w:r w:rsidR="0026287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ukopisu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(nad jeho názvom) sa vynechávajú dva riadky (tzv. bibliografický riadok časopisu a jeden riadok ako medzera).</w:t>
      </w:r>
    </w:p>
    <w:p w14:paraId="4A608193" w14:textId="77777777" w:rsidR="00980911" w:rsidRPr="001252BB" w:rsidRDefault="00980911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357C0DC" w14:textId="77777777" w:rsidR="00D055FB" w:rsidRPr="001252BB" w:rsidRDefault="003467EC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Názov príspevku</w:t>
      </w:r>
    </w:p>
    <w:p w14:paraId="088EBDAC" w14:textId="77777777" w:rsidR="00D055FB" w:rsidRPr="001252BB" w:rsidRDefault="00D055FB" w:rsidP="0026287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ázov </w:t>
      </w:r>
      <w:r w:rsidR="003467EC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usí byť výstižný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dostatočne informatívny a mal by obsahovať údaje o miestnej lokalizácii či chronologickom zaradení skúmaného súboru.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FE07FD" w:rsidRPr="004B2579">
        <w:rPr>
          <w:rFonts w:ascii="Times New Roman" w:eastAsia="MinionPro-It" w:hAnsi="Times New Roman"/>
          <w:b/>
          <w:iCs/>
          <w:sz w:val="24"/>
          <w:szCs w:val="24"/>
          <w:lang w:val="sk-SK"/>
        </w:rPr>
        <w:t>Typ písma: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imes</w:t>
      </w:r>
      <w:proofErr w:type="spellEnd"/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ew Roman, tučné, veľkosť 14, </w:t>
      </w:r>
      <w:r w:rsidR="004B2579">
        <w:rPr>
          <w:rFonts w:ascii="Times New Roman" w:eastAsia="MinionPro-It" w:hAnsi="Times New Roman"/>
          <w:iCs/>
          <w:sz w:val="24"/>
          <w:szCs w:val="24"/>
          <w:lang w:val="sk-SK"/>
        </w:rPr>
        <w:t>verzálky.</w:t>
      </w:r>
    </w:p>
    <w:p w14:paraId="670F2BCD" w14:textId="77777777" w:rsidR="00262870" w:rsidRPr="001252BB" w:rsidRDefault="00262870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4C1039C7" w14:textId="77777777" w:rsidR="00262870" w:rsidRPr="001252BB" w:rsidRDefault="00262870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Autori</w:t>
      </w:r>
    </w:p>
    <w:p w14:paraId="25856D1F" w14:textId="77777777" w:rsidR="003467EC" w:rsidRPr="001252BB" w:rsidRDefault="00A3380F" w:rsidP="00A3380F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Uvádza sa krstné meno a priezvisko autora/autorov. Autori z rôznych pracovísk sú 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oz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líšení 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číselným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horným indexom s odkazom na príslušné pracovisko.</w:t>
      </w:r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171F0F" w:rsidRPr="004B2579">
        <w:rPr>
          <w:rFonts w:ascii="Times New Roman" w:eastAsia="MinionPro-It" w:hAnsi="Times New Roman"/>
          <w:b/>
          <w:iCs/>
          <w:sz w:val="24"/>
          <w:szCs w:val="24"/>
          <w:lang w:val="sk-SK"/>
        </w:rPr>
        <w:t>Typ písma:</w:t>
      </w:r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imes</w:t>
      </w:r>
      <w:proofErr w:type="spellEnd"/>
      <w:r w:rsidR="00171F0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ew Roman, tučné, veľkosť 12 bodov.</w:t>
      </w:r>
    </w:p>
    <w:p w14:paraId="0AB81256" w14:textId="77777777" w:rsidR="00A3380F" w:rsidRPr="001252BB" w:rsidRDefault="00A3380F" w:rsidP="00A3380F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52A41913" w14:textId="77777777" w:rsidR="00171F0F" w:rsidRPr="001252BB" w:rsidRDefault="00171F0F" w:rsidP="00171F0F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Afiliácia autorov</w:t>
      </w:r>
    </w:p>
    <w:p w14:paraId="7C62D1B4" w14:textId="77777777" w:rsidR="00A3380F" w:rsidRPr="001252BB" w:rsidRDefault="00171F0F" w:rsidP="00A3380F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Názov pracoviska sa uvádza v poradí: univerzita</w:t>
      </w:r>
      <w:r w:rsidR="003F7086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3F7086"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(resp. iná </w:t>
      </w:r>
      <w:r w:rsidR="00A845AC"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>i</w:t>
      </w:r>
      <w:r w:rsidR="003F7086"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>nštitúcia)</w:t>
      </w:r>
      <w:r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>, fakulta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, katedra a adresa pracoviska (ulica, mesto, štát). Za afiliáciou 1. autora, resp. korešpondujúceho autora je potrebné uviesť aj e-mailovú adresu. </w:t>
      </w:r>
      <w:r w:rsidRPr="004B2579">
        <w:rPr>
          <w:rFonts w:ascii="Times New Roman" w:eastAsia="MinionPro-It" w:hAnsi="Times New Roman"/>
          <w:b/>
          <w:iCs/>
          <w:sz w:val="24"/>
          <w:szCs w:val="24"/>
          <w:lang w:val="sk-SK"/>
        </w:rPr>
        <w:t>Typ písma: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ime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ew Roman, základné, veľkosť 12 bodov.</w:t>
      </w:r>
    </w:p>
    <w:p w14:paraId="7613E47E" w14:textId="77777777" w:rsidR="00171F0F" w:rsidRPr="001252BB" w:rsidRDefault="00171F0F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431AA95" w14:textId="77777777" w:rsidR="007030CA" w:rsidRPr="001252BB" w:rsidRDefault="00181F97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>
        <w:rPr>
          <w:rFonts w:ascii="Times New Roman" w:eastAsia="MinionPro-It" w:hAnsi="Times New Roman"/>
          <w:b/>
          <w:iCs/>
          <w:sz w:val="24"/>
          <w:szCs w:val="24"/>
          <w:lang w:val="sk-SK"/>
        </w:rPr>
        <w:t>Štruktúra</w:t>
      </w:r>
      <w:r w:rsidR="007030CA"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 xml:space="preserve"> rukopisu</w:t>
      </w:r>
    </w:p>
    <w:p w14:paraId="306A1D3A" w14:textId="77777777" w:rsidR="00275599" w:rsidRPr="001252BB" w:rsidRDefault="00275599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Abstrakt</w:t>
      </w:r>
    </w:p>
    <w:p w14:paraId="71F000BA" w14:textId="77777777" w:rsidR="00D720F0" w:rsidRPr="001252BB" w:rsidRDefault="00275599" w:rsidP="0026287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K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ždý príspevok musí obsahovať abstrakt v angličtine v rozsahu maximálne </w:t>
      </w:r>
      <w:r w:rsidR="00884CD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200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884CD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slov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  <w:r w:rsidR="007030C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k rukopis nie je napísaný v anglickom jazyku, abstrakt musí obsahovať 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j </w:t>
      </w:r>
      <w:r w:rsidR="007030C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ázov príspevku v angličtine napísaný kurzívou. </w:t>
      </w:r>
      <w:r w:rsidR="0014692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V abstrakte musí byť uvedený cieľ práce, skúmaný súbor a výsledky práce. </w:t>
      </w:r>
    </w:p>
    <w:p w14:paraId="1F58C46D" w14:textId="77777777" w:rsidR="00C7353F" w:rsidRPr="001252BB" w:rsidRDefault="00C7353F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2B744FF5" w14:textId="77777777" w:rsidR="003467EC" w:rsidRPr="001252BB" w:rsidRDefault="003467EC" w:rsidP="0026287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Kľúčové slová</w:t>
      </w:r>
    </w:p>
    <w:p w14:paraId="282C32FC" w14:textId="77777777" w:rsidR="003467EC" w:rsidRPr="001252BB" w:rsidRDefault="003467EC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Súčasťou abstraktu je </w:t>
      </w:r>
      <w:r w:rsidR="007030C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6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– </w:t>
      </w:r>
      <w:r w:rsidR="007030C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10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kľúčových slov v anglickom jazyku. Kľúčové slová by sa mali odlišovať od slov použitých v názve príspevku.</w:t>
      </w:r>
    </w:p>
    <w:p w14:paraId="42ACC43D" w14:textId="77777777" w:rsidR="003467EC" w:rsidRPr="001252BB" w:rsidRDefault="003467EC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8F13811" w14:textId="77777777" w:rsidR="007030CA" w:rsidRPr="001252BB" w:rsidRDefault="007030CA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Úvod</w:t>
      </w:r>
    </w:p>
    <w:p w14:paraId="5900D132" w14:textId="77777777" w:rsidR="007030CA" w:rsidRPr="001252BB" w:rsidRDefault="007030CA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Súbor a metódy/ Materiál a metódy</w:t>
      </w:r>
    </w:p>
    <w:p w14:paraId="0F665019" w14:textId="77777777" w:rsidR="007030CA" w:rsidRPr="001252BB" w:rsidRDefault="007030CA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Výsledky a diskusia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– môžu tvoriť samostatné kapitoly</w:t>
      </w:r>
    </w:p>
    <w:p w14:paraId="631B75E5" w14:textId="77777777" w:rsidR="007030CA" w:rsidRPr="001252BB" w:rsidRDefault="007030CA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Záver</w:t>
      </w:r>
    </w:p>
    <w:p w14:paraId="2F86AF7A" w14:textId="77777777" w:rsidR="007030CA" w:rsidRPr="001252BB" w:rsidRDefault="007030CA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Poďakovanie</w:t>
      </w:r>
    </w:p>
    <w:p w14:paraId="5D06BAA1" w14:textId="77777777" w:rsidR="007030CA" w:rsidRPr="001252BB" w:rsidRDefault="007030CA" w:rsidP="007030CA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lastRenderedPageBreak/>
        <w:t>Okrem poďakovani</w:t>
      </w:r>
      <w:r w:rsidR="001203F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je možné 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u uv</w:t>
      </w:r>
      <w:r w:rsidR="001203FF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iesť</w:t>
      </w:r>
      <w:r w:rsidR="00FE07FD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čísla grantov, vďaka ktorým štúdia vznikla.</w:t>
      </w:r>
    </w:p>
    <w:p w14:paraId="66328E20" w14:textId="77777777" w:rsidR="007030CA" w:rsidRPr="001252BB" w:rsidRDefault="00FE07FD" w:rsidP="007030CA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Literatúra</w:t>
      </w:r>
    </w:p>
    <w:p w14:paraId="3C834116" w14:textId="77777777" w:rsidR="007030CA" w:rsidRPr="001252BB" w:rsidRDefault="008859B8" w:rsidP="008859B8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Spôsob citovania literárnych prameňov </w:t>
      </w:r>
      <w:r w:rsidR="003F7086"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>pozri</w:t>
      </w:r>
      <w:r w:rsidRPr="001433B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nižšie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</w:t>
      </w:r>
    </w:p>
    <w:p w14:paraId="1264AC35" w14:textId="77777777" w:rsidR="00C7353F" w:rsidRPr="001252BB" w:rsidRDefault="00C7353F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3B2F1E1C" w14:textId="77777777" w:rsidR="00804695" w:rsidRPr="001252BB" w:rsidRDefault="00804695" w:rsidP="0080469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Ilustrácie a tabuľky</w:t>
      </w:r>
    </w:p>
    <w:p w14:paraId="19A2DC22" w14:textId="77777777" w:rsidR="000702DB" w:rsidRPr="001252BB" w:rsidRDefault="00804695" w:rsidP="00D41EA9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Obr</w:t>
      </w:r>
      <w:r w:rsidR="00D41EA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ázky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D41EA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ajú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byť vo formáte JPEG, </w:t>
      </w:r>
      <w:r w:rsidR="00D41EA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</w:t>
      </w:r>
      <w:r w:rsidR="000702DB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 dostatočnom rozlíšení vhodnom na publikovanie (min. 300 DPI). Názvy obrázkov sa uvádzajú pod obrázkami. V časopise sa publikujú iba čiernobiele obrázky.</w:t>
      </w:r>
    </w:p>
    <w:p w14:paraId="17E3D487" w14:textId="77777777" w:rsidR="000702DB" w:rsidRPr="001252BB" w:rsidRDefault="000702DB" w:rsidP="00D41EA9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buľky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bez podfarbenia buniek môžu byť 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ytvorené v programe EXCEL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lebo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WORD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ázvy tabuliek sa uvádzajú nad tabuľkami, </w:t>
      </w:r>
      <w:r w:rsidR="00D41EA9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vysvetlivky pod tabuľkami. </w:t>
      </w:r>
    </w:p>
    <w:p w14:paraId="1A5D0029" w14:textId="77777777" w:rsidR="00D41EA9" w:rsidRPr="001252BB" w:rsidRDefault="00D41EA9" w:rsidP="00D41EA9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k je príspevok napísaný v slovenčine alebo češtine, názvy obrázkov a tabuliek, ako aj vysvetlivky musia byť aj v anglickom jazyku (dvojjazyčne).</w:t>
      </w:r>
    </w:p>
    <w:p w14:paraId="7CDBD273" w14:textId="77777777" w:rsidR="00FE07FD" w:rsidRPr="001252BB" w:rsidRDefault="00D41EA9" w:rsidP="00D41EA9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O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brázky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j tabuľky (vrátane </w:t>
      </w:r>
      <w:r w:rsidR="000702DB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ázvov aj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vysvetliviek) 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majú byť zaradené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na konci príspevku, každý obrázok, resp. tabuľka na samostatnej strane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  <w:r w:rsidR="000702DB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Odkaz na tabuľky a obrázky musí byť v texte jasne vyznačený.</w:t>
      </w:r>
    </w:p>
    <w:p w14:paraId="18257067" w14:textId="77777777" w:rsidR="00D41EA9" w:rsidRPr="001252BB" w:rsidRDefault="00D41EA9" w:rsidP="00D41EA9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6F55E52C" w14:textId="77777777" w:rsidR="00D720F0" w:rsidRPr="001252BB" w:rsidRDefault="00D720F0" w:rsidP="00FE07FD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Uvádzanie literárnych prameňov</w:t>
      </w:r>
    </w:p>
    <w:p w14:paraId="4D45CD4F" w14:textId="77777777" w:rsidR="00AB5413" w:rsidRPr="001252BB" w:rsidRDefault="00AB5413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 texte sa literárne pramene citujú tak, že sa uvedie priezvisko autora a vročenie publikácie. Ak má citovaná publikáci</w:t>
      </w:r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dvoch</w:t>
      </w:r>
      <w:r w:rsidR="001433B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utorov, uvádzajú sa priezviská obidvoch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utorov</w:t>
      </w:r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 vročenie publikácie.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k má citovaná publikácia </w:t>
      </w:r>
      <w:r w:rsidR="001433BA">
        <w:rPr>
          <w:rFonts w:ascii="Times New Roman" w:eastAsia="MinionPro-It" w:hAnsi="Times New Roman"/>
          <w:iCs/>
          <w:sz w:val="24"/>
          <w:szCs w:val="24"/>
          <w:lang w:val="sk-SK"/>
        </w:rPr>
        <w:t>troch</w:t>
      </w:r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 viac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utorov, v texte sa cituje iba priezvisko prvého autora, za ktorým nasleduje skratka  „et al.“</w:t>
      </w:r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</w:p>
    <w:p w14:paraId="09E22126" w14:textId="77777777" w:rsidR="001B7D10" w:rsidRPr="001252BB" w:rsidRDefault="001B7D1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431E734A" w14:textId="77777777" w:rsidR="001B7D10" w:rsidRPr="001252BB" w:rsidRDefault="001B7D10" w:rsidP="001B7D1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tbl>
      <w:tblPr>
        <w:tblW w:w="6204" w:type="dxa"/>
        <w:jc w:val="center"/>
        <w:tblLook w:val="04A0" w:firstRow="1" w:lastRow="0" w:firstColumn="1" w:lastColumn="0" w:noHBand="0" w:noVBand="1"/>
      </w:tblPr>
      <w:tblGrid>
        <w:gridCol w:w="1384"/>
        <w:gridCol w:w="4820"/>
      </w:tblGrid>
      <w:tr w:rsidR="009F3C5A" w:rsidRPr="001252BB" w14:paraId="3090850A" w14:textId="77777777" w:rsidTr="009F3C5A">
        <w:trPr>
          <w:jc w:val="center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39B87A" w14:textId="77777777" w:rsidR="009F3C5A" w:rsidRPr="001252BB" w:rsidRDefault="009F3C5A" w:rsidP="006C7632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4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66C495" w14:textId="77777777" w:rsidR="009F3C5A" w:rsidRPr="001252BB" w:rsidRDefault="009F3C5A" w:rsidP="009F3C5A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Citácia v texte článku</w:t>
            </w:r>
          </w:p>
        </w:tc>
      </w:tr>
      <w:tr w:rsidR="009F3C5A" w:rsidRPr="001252BB" w14:paraId="3AE480C6" w14:textId="77777777" w:rsidTr="009F3C5A">
        <w:trPr>
          <w:jc w:val="center"/>
        </w:trPr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C933F" w14:textId="77777777" w:rsidR="009F3C5A" w:rsidRPr="001252BB" w:rsidRDefault="009F3C5A" w:rsidP="006C7632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1 autor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shd w:val="clear" w:color="auto" w:fill="auto"/>
          </w:tcPr>
          <w:p w14:paraId="1BB99DB9" w14:textId="77777777" w:rsidR="009F3C5A" w:rsidRPr="001252BB" w:rsidRDefault="009F3C5A" w:rsidP="009F3C5A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proofErr w:type="spellStart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>Woodward</w:t>
            </w:r>
            <w:proofErr w:type="spellEnd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1992)</w:t>
            </w:r>
          </w:p>
        </w:tc>
      </w:tr>
      <w:tr w:rsidR="009F3C5A" w:rsidRPr="001252BB" w14:paraId="13EF9E1B" w14:textId="77777777" w:rsidTr="009F3C5A">
        <w:trPr>
          <w:jc w:val="center"/>
        </w:trPr>
        <w:tc>
          <w:tcPr>
            <w:tcW w:w="138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2CF91B" w14:textId="77777777" w:rsidR="009F3C5A" w:rsidRPr="001252BB" w:rsidRDefault="009F3C5A" w:rsidP="006C7632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</w:tcPr>
          <w:p w14:paraId="375D5E18" w14:textId="77777777" w:rsidR="009F3C5A" w:rsidRPr="001252BB" w:rsidRDefault="009F3C5A" w:rsidP="009F3C5A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>(</w:t>
            </w:r>
            <w:proofErr w:type="spellStart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>Woodward</w:t>
            </w:r>
            <w:proofErr w:type="spellEnd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1992)</w:t>
            </w:r>
          </w:p>
        </w:tc>
      </w:tr>
      <w:tr w:rsidR="009F3C5A" w:rsidRPr="001252BB" w14:paraId="4EF71D66" w14:textId="77777777" w:rsidTr="009F3C5A">
        <w:trPr>
          <w:jc w:val="center"/>
        </w:trPr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912E0C" w14:textId="77777777" w:rsidR="009F3C5A" w:rsidRPr="001252BB" w:rsidRDefault="009F3C5A" w:rsidP="009F3C5A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>2 autori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shd w:val="clear" w:color="auto" w:fill="auto"/>
          </w:tcPr>
          <w:p w14:paraId="5EA0840F" w14:textId="77777777" w:rsidR="009F3C5A" w:rsidRPr="001252BB" w:rsidRDefault="009F3C5A" w:rsidP="009F3C5A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Martin a </w:t>
            </w:r>
            <w:proofErr w:type="spellStart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>Saller</w:t>
            </w:r>
            <w:proofErr w:type="spellEnd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1957)</w:t>
            </w:r>
          </w:p>
        </w:tc>
      </w:tr>
      <w:tr w:rsidR="009F3C5A" w:rsidRPr="001252BB" w14:paraId="1477A9A5" w14:textId="77777777" w:rsidTr="009F3C5A">
        <w:trPr>
          <w:jc w:val="center"/>
        </w:trPr>
        <w:tc>
          <w:tcPr>
            <w:tcW w:w="138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2FA5BF" w14:textId="77777777" w:rsidR="009F3C5A" w:rsidRPr="001252BB" w:rsidRDefault="009F3C5A" w:rsidP="006C7632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</w:tcPr>
          <w:p w14:paraId="33F68C78" w14:textId="77777777" w:rsidR="009F3C5A" w:rsidRPr="001252BB" w:rsidRDefault="009F3C5A" w:rsidP="009F3C5A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(Martin a </w:t>
            </w:r>
            <w:proofErr w:type="spellStart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>Saller</w:t>
            </w:r>
            <w:proofErr w:type="spellEnd"/>
            <w:r w:rsidRPr="001252BB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1957)</w:t>
            </w:r>
          </w:p>
        </w:tc>
      </w:tr>
      <w:tr w:rsidR="009F3C5A" w:rsidRPr="001252BB" w14:paraId="5A9ED5AE" w14:textId="77777777" w:rsidTr="009F3C5A">
        <w:trPr>
          <w:jc w:val="center"/>
        </w:trPr>
        <w:tc>
          <w:tcPr>
            <w:tcW w:w="138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B3CE72" w14:textId="77777777" w:rsidR="009F3C5A" w:rsidRPr="001252BB" w:rsidRDefault="009F3C5A" w:rsidP="009F3C5A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  <w:r w:rsidRPr="001252BB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 xml:space="preserve">3 </w:t>
            </w:r>
            <w:r w:rsidR="00E33682">
              <w:rPr>
                <w:rFonts w:ascii="Times New Roman" w:hAnsi="Times New Roman"/>
                <w:b/>
                <w:sz w:val="24"/>
                <w:szCs w:val="24"/>
                <w:lang w:val="sk-SK"/>
              </w:rPr>
              <w:t xml:space="preserve"> a viac autorov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shd w:val="clear" w:color="auto" w:fill="auto"/>
          </w:tcPr>
          <w:p w14:paraId="0603CB67" w14:textId="77777777" w:rsidR="009F3C5A" w:rsidRPr="001433BA" w:rsidRDefault="009F3C5A" w:rsidP="003F7086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proofErr w:type="spellStart"/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>Ferembach</w:t>
            </w:r>
            <w:proofErr w:type="spellEnd"/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 xml:space="preserve"> </w:t>
            </w:r>
            <w:r w:rsidR="003F7086"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>et al.</w:t>
            </w:r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 xml:space="preserve"> (1980)</w:t>
            </w:r>
          </w:p>
        </w:tc>
      </w:tr>
      <w:tr w:rsidR="009F3C5A" w:rsidRPr="001252BB" w14:paraId="0DEA7C06" w14:textId="77777777" w:rsidTr="009F3C5A">
        <w:trPr>
          <w:jc w:val="center"/>
        </w:trPr>
        <w:tc>
          <w:tcPr>
            <w:tcW w:w="138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7854F2" w14:textId="77777777" w:rsidR="009F3C5A" w:rsidRPr="001252BB" w:rsidRDefault="009F3C5A" w:rsidP="006C7632">
            <w:pPr>
              <w:rPr>
                <w:rFonts w:ascii="Times New Roman" w:hAnsi="Times New Roman"/>
                <w:b/>
                <w:sz w:val="24"/>
                <w:szCs w:val="24"/>
                <w:lang w:val="sk-SK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</w:tcPr>
          <w:p w14:paraId="155F8E80" w14:textId="77777777" w:rsidR="009F3C5A" w:rsidRPr="001433BA" w:rsidRDefault="009F3C5A" w:rsidP="003F7086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>(</w:t>
            </w:r>
            <w:proofErr w:type="spellStart"/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>Ferembach</w:t>
            </w:r>
            <w:proofErr w:type="spellEnd"/>
            <w:r w:rsidR="003F7086"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 xml:space="preserve"> et al.</w:t>
            </w:r>
            <w:r w:rsidRPr="001433BA">
              <w:rPr>
                <w:rFonts w:ascii="Times New Roman" w:eastAsia="MinionPro-It" w:hAnsi="Times New Roman"/>
                <w:iCs/>
                <w:sz w:val="24"/>
                <w:szCs w:val="24"/>
                <w:lang w:val="sk-SK"/>
              </w:rPr>
              <w:t xml:space="preserve"> 1980)</w:t>
            </w:r>
          </w:p>
        </w:tc>
      </w:tr>
    </w:tbl>
    <w:p w14:paraId="77A4BC81" w14:textId="77777777" w:rsidR="001B7D10" w:rsidRPr="003F7086" w:rsidRDefault="001B7D1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color w:val="FF0000"/>
          <w:sz w:val="24"/>
          <w:szCs w:val="24"/>
          <w:lang w:val="sk-SK"/>
        </w:rPr>
      </w:pPr>
    </w:p>
    <w:p w14:paraId="05E0A843" w14:textId="77777777" w:rsidR="001B7D10" w:rsidRPr="001252BB" w:rsidRDefault="001B7D1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16A3CE83" w14:textId="77777777" w:rsidR="00117288" w:rsidRPr="001252BB" w:rsidRDefault="00117288" w:rsidP="00117288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Pri uvádzaní </w:t>
      </w:r>
      <w:r w:rsidRPr="00B3774A">
        <w:rPr>
          <w:rFonts w:ascii="Times New Roman" w:eastAsia="MinionPro-It" w:hAnsi="Times New Roman"/>
          <w:iCs/>
          <w:sz w:val="24"/>
          <w:szCs w:val="24"/>
          <w:u w:val="single"/>
          <w:lang w:val="sk-SK"/>
        </w:rPr>
        <w:t>konkrétneho citátu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v texte príspevku treba citovaný odsek ohraničiť úvodzovkami a bližšie špecifikovať aspoň citovanú stranu. </w:t>
      </w: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Príklad: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„Aj vzhľadom na priebeh vývinu jednotlivých orgánov musíme konštatovať, že niektoré nálezy sú neobyčajné.“ (Polák et al. 2006, s. 33).</w:t>
      </w:r>
    </w:p>
    <w:p w14:paraId="25362599" w14:textId="77777777" w:rsidR="00117288" w:rsidRPr="001252BB" w:rsidRDefault="00117288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294D264A" w14:textId="77777777" w:rsidR="00D720F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 zozname literatúry sa uvádzajú iba tie literárne pramene, ktoré sa citujú priamo v</w:t>
      </w:r>
      <w:r w:rsidR="008859B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 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exte</w:t>
      </w:r>
      <w:r w:rsidR="008859B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Citované práce sa 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nečíslujú a </w:t>
      </w:r>
      <w:r w:rsidR="008859B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uvádzajú 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sa </w:t>
      </w:r>
      <w:r w:rsidR="008859B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 abecednom poradí podľa priezvisk prvých autorov, pri viacerých prácach rovnakých autorov podľa vročenia publikácie.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P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ri každom literárnom prameni 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je potrebné uviesť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riezviská a skratky mien všetkých spoluautorov.</w:t>
      </w:r>
    </w:p>
    <w:p w14:paraId="0FC2B835" w14:textId="77777777" w:rsidR="00117288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Ak je príspevok napísaný v cudzom jazyku, zaraďujú sa citované pramene podľa latinskej abecedy (teda písmeno Ch sa zaraďuje pod C </w:t>
      </w:r>
      <w:r w:rsidR="00117288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–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medzi CG a CI, podobne Š pod S, Ď pod D, Á pod A atď.), v príspevkoch </w:t>
      </w:r>
      <w:r w:rsidR="001A05FE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 slovenskom a českom jazyku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používa zaradenie podľa slovenskej</w:t>
      </w:r>
      <w:r w:rsidR="001A05FE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resp. českej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becedy. </w:t>
      </w:r>
    </w:p>
    <w:p w14:paraId="3C217C21" w14:textId="77777777" w:rsidR="00D720F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Názvy periodík sa skracujú podľa odporúčaní normy</w:t>
      </w:r>
      <w:r w:rsidR="00804695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ISO 4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v prípade menej známych časopisov sa môžu uvádzať aj v plnom tvare. Ak ide o časopisy, ktoré vychádzajú v rozličných krajinách pod tým istým názvom, ako je napr.</w:t>
      </w: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>Biologia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miesto vydania sa uvádza v zátvorke:</w:t>
      </w: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>Biologia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Pr="00B3774A">
        <w:rPr>
          <w:rFonts w:ascii="Times New Roman" w:eastAsia="MinionPro-It" w:hAnsi="Times New Roman"/>
          <w:i/>
          <w:iCs/>
          <w:sz w:val="24"/>
          <w:szCs w:val="24"/>
          <w:lang w:val="sk-SK"/>
        </w:rPr>
        <w:t>(Bratislava)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</w:t>
      </w:r>
    </w:p>
    <w:p w14:paraId="6BA3E4A3" w14:textId="77777777" w:rsidR="001433BA" w:rsidRDefault="001433BA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09873B94" w14:textId="77777777" w:rsidR="00F872CA" w:rsidRDefault="00F872CA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240541B5" w14:textId="77777777" w:rsidR="00F872CA" w:rsidRDefault="00F872CA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78B68548" w14:textId="77777777" w:rsidR="00D720F0" w:rsidRPr="001252BB" w:rsidRDefault="00D720F0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lastRenderedPageBreak/>
        <w:t>Príklady bežnejších citácií</w:t>
      </w:r>
    </w:p>
    <w:p w14:paraId="0D2414C5" w14:textId="77777777" w:rsidR="006377E7" w:rsidRPr="001252BB" w:rsidRDefault="006377E7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</w:pPr>
    </w:p>
    <w:p w14:paraId="3C3D758D" w14:textId="77777777" w:rsidR="00D720F0" w:rsidRPr="001252BB" w:rsidRDefault="00D720F0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Cs/>
          <w:sz w:val="24"/>
          <w:szCs w:val="24"/>
          <w:lang w:val="sk-SK"/>
        </w:rPr>
        <w:t>Periodikum</w:t>
      </w:r>
    </w:p>
    <w:p w14:paraId="1CD36D9A" w14:textId="77777777" w:rsidR="00FE4F55" w:rsidRPr="001252BB" w:rsidRDefault="00FE4F55" w:rsidP="00FE4F5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  <w:t>Článok v printovom časopise</w:t>
      </w:r>
    </w:p>
    <w:p w14:paraId="76207C71" w14:textId="77777777" w:rsidR="00D5049F" w:rsidRPr="001252BB" w:rsidRDefault="00D5049F" w:rsidP="00D5049F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k majú publikácie pridelené DOI (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Digital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 xml:space="preserve"> 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Object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 xml:space="preserve"> 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Identifier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), je potrebné ho uviesť.</w:t>
      </w:r>
    </w:p>
    <w:p w14:paraId="5752F08A" w14:textId="77777777" w:rsidR="00D5049F" w:rsidRPr="001252BB" w:rsidRDefault="00D5049F" w:rsidP="00FE4F55">
      <w:pPr>
        <w:ind w:firstLine="284"/>
        <w:jc w:val="both"/>
        <w:rPr>
          <w:rFonts w:ascii="Times New Roman" w:hAnsi="Times New Roman"/>
          <w:sz w:val="24"/>
          <w:szCs w:val="24"/>
          <w:lang w:val="sk-SK" w:eastAsia="sk-SK"/>
        </w:rPr>
      </w:pPr>
    </w:p>
    <w:p w14:paraId="23E2B0C8" w14:textId="77777777" w:rsidR="00FE4F55" w:rsidRPr="001252BB" w:rsidRDefault="00FE4F55" w:rsidP="00FE4F55">
      <w:pPr>
        <w:ind w:firstLine="284"/>
        <w:jc w:val="both"/>
        <w:rPr>
          <w:rFonts w:ascii="Times New Roman" w:hAnsi="Times New Roman"/>
          <w:sz w:val="24"/>
          <w:szCs w:val="24"/>
          <w:lang w:val="sk-SK"/>
        </w:rPr>
      </w:pPr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BRICKLEY, M., MAYS, S., IVES, R., 2005: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Skeletal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manifestation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vitamin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D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deficiency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osteomalacia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in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documented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historical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 w:eastAsia="sk-SK"/>
        </w:rPr>
        <w:t>collections</w:t>
      </w:r>
      <w:proofErr w:type="spellEnd"/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. </w:t>
      </w:r>
      <w:proofErr w:type="spellStart"/>
      <w:r w:rsidRPr="001252BB">
        <w:rPr>
          <w:rFonts w:ascii="Times New Roman" w:hAnsi="Times New Roman"/>
          <w:i/>
          <w:sz w:val="24"/>
          <w:szCs w:val="24"/>
          <w:lang w:val="sk-SK" w:eastAsia="sk-SK"/>
        </w:rPr>
        <w:t>Int</w:t>
      </w:r>
      <w:proofErr w:type="spellEnd"/>
      <w:r w:rsidRPr="001252BB">
        <w:rPr>
          <w:rFonts w:ascii="Times New Roman" w:hAnsi="Times New Roman"/>
          <w:i/>
          <w:sz w:val="24"/>
          <w:szCs w:val="24"/>
          <w:lang w:val="sk-SK" w:eastAsia="sk-SK"/>
        </w:rPr>
        <w:t xml:space="preserve">. J. </w:t>
      </w:r>
      <w:proofErr w:type="spellStart"/>
      <w:r w:rsidRPr="001252BB">
        <w:rPr>
          <w:rFonts w:ascii="Times New Roman" w:hAnsi="Times New Roman"/>
          <w:i/>
          <w:sz w:val="24"/>
          <w:szCs w:val="24"/>
          <w:lang w:val="sk-SK" w:eastAsia="sk-SK"/>
        </w:rPr>
        <w:t>Osteoarchaeol</w:t>
      </w:r>
      <w:proofErr w:type="spellEnd"/>
      <w:r w:rsidRPr="001252BB">
        <w:rPr>
          <w:rFonts w:ascii="Times New Roman" w:hAnsi="Times New Roman"/>
          <w:i/>
          <w:sz w:val="24"/>
          <w:szCs w:val="24"/>
          <w:lang w:val="sk-SK" w:eastAsia="sk-SK"/>
        </w:rPr>
        <w:t>.,</w:t>
      </w:r>
      <w:r w:rsidRPr="001252BB">
        <w:rPr>
          <w:rFonts w:ascii="Times New Roman" w:hAnsi="Times New Roman"/>
          <w:sz w:val="24"/>
          <w:szCs w:val="24"/>
          <w:lang w:val="sk-SK" w:eastAsia="sk-SK"/>
        </w:rPr>
        <w:t xml:space="preserve"> 15(6):389-405. DOI: </w:t>
      </w:r>
      <w:r w:rsidR="006C2234" w:rsidRPr="006C2234">
        <w:rPr>
          <w:rStyle w:val="acopre"/>
          <w:rFonts w:ascii="Times New Roman" w:hAnsi="Times New Roman"/>
          <w:sz w:val="24"/>
          <w:szCs w:val="24"/>
        </w:rPr>
        <w:t>10.1002/oa.794</w:t>
      </w:r>
    </w:p>
    <w:p w14:paraId="4AA4A98B" w14:textId="77777777" w:rsidR="00FE4F55" w:rsidRPr="001252BB" w:rsidRDefault="00FE4F55" w:rsidP="00FE4F55">
      <w:pPr>
        <w:tabs>
          <w:tab w:val="left" w:pos="0"/>
        </w:tabs>
        <w:ind w:firstLine="284"/>
        <w:jc w:val="both"/>
        <w:rPr>
          <w:rStyle w:val="citation-doi"/>
          <w:lang w:val="sk-SK"/>
        </w:rPr>
      </w:pPr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Cappola, T. P., Matkovich, S. J., Wang, W., van Booven, D., Li, M., Wang, X., </w:t>
      </w:r>
      <w:hyperlink r:id="rId7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Qu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, L., </w:t>
      </w:r>
      <w:hyperlink r:id="rId8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Sweitzer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, N. K.,  </w:t>
      </w:r>
      <w:hyperlink r:id="rId9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Fang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, J. C.,  </w:t>
      </w:r>
      <w:hyperlink r:id="rId10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Reilly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, M. P.,  </w:t>
      </w:r>
      <w:hyperlink r:id="rId11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Hakonarson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 xml:space="preserve">, H., </w:t>
      </w:r>
      <w:hyperlink r:id="rId12" w:history="1">
        <w:r w:rsidRPr="001252BB">
          <w:rPr>
            <w:rFonts w:ascii="Times New Roman" w:hAnsi="Times New Roman"/>
            <w:caps/>
            <w:sz w:val="24"/>
            <w:szCs w:val="24"/>
            <w:lang w:val="sk-SK"/>
          </w:rPr>
          <w:t>Nerbonne</w:t>
        </w:r>
      </w:hyperlink>
      <w:r w:rsidRPr="001252BB">
        <w:rPr>
          <w:rFonts w:ascii="Times New Roman" w:hAnsi="Times New Roman"/>
          <w:caps/>
          <w:sz w:val="24"/>
          <w:szCs w:val="24"/>
          <w:lang w:val="sk-SK"/>
        </w:rPr>
        <w:t>, J. M., Dorn, G. W.,</w:t>
      </w:r>
      <w:r w:rsidRPr="001252BB">
        <w:rPr>
          <w:rFonts w:ascii="Times New Roman" w:hAnsi="Times New Roman"/>
          <w:sz w:val="24"/>
          <w:szCs w:val="24"/>
          <w:lang w:val="sk-SK"/>
        </w:rPr>
        <w:t xml:space="preserve"> 2011:</w:t>
      </w:r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Loss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>-of-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function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DNA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sequence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variant in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CLCNKA chloride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channel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implicates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cardio-renal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axis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in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interindividual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heart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failure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 xml:space="preserve"> risk </w:t>
      </w:r>
      <w:proofErr w:type="spellStart"/>
      <w:r w:rsidRPr="001252BB">
        <w:rPr>
          <w:rFonts w:ascii="Times New Roman" w:hAnsi="Times New Roman"/>
          <w:iCs/>
          <w:sz w:val="24"/>
          <w:szCs w:val="24"/>
          <w:lang w:val="sk-SK"/>
        </w:rPr>
        <w:t>variation</w:t>
      </w:r>
      <w:proofErr w:type="spellEnd"/>
      <w:r w:rsidRPr="001252BB">
        <w:rPr>
          <w:rFonts w:ascii="Times New Roman" w:hAnsi="Times New Roman"/>
          <w:iCs/>
          <w:sz w:val="24"/>
          <w:szCs w:val="24"/>
          <w:lang w:val="sk-SK"/>
        </w:rPr>
        <w:t>.</w:t>
      </w:r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>Proc</w:t>
      </w:r>
      <w:proofErr w:type="spellEnd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. </w:t>
      </w:r>
      <w:proofErr w:type="spellStart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>Natl</w:t>
      </w:r>
      <w:proofErr w:type="spellEnd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. </w:t>
      </w:r>
      <w:proofErr w:type="spellStart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>Acad</w:t>
      </w:r>
      <w:proofErr w:type="spellEnd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. </w:t>
      </w:r>
      <w:proofErr w:type="spellStart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>Sci</w:t>
      </w:r>
      <w:proofErr w:type="spellEnd"/>
      <w:r w:rsidRPr="001252BB">
        <w:rPr>
          <w:rFonts w:ascii="Times New Roman" w:hAnsi="Times New Roman"/>
          <w:i/>
          <w:iCs/>
          <w:sz w:val="24"/>
          <w:szCs w:val="24"/>
          <w:lang w:val="sk-SK"/>
        </w:rPr>
        <w:t xml:space="preserve">. USA, </w:t>
      </w:r>
      <w:r w:rsidRPr="001252BB">
        <w:rPr>
          <w:rFonts w:ascii="Times New Roman" w:hAnsi="Times New Roman"/>
          <w:iCs/>
          <w:sz w:val="24"/>
          <w:szCs w:val="24"/>
          <w:lang w:val="sk-SK"/>
        </w:rPr>
        <w:t>108(6):2456</w:t>
      </w:r>
      <w:r w:rsidRPr="001252BB">
        <w:rPr>
          <w:rFonts w:ascii="Times New Roman" w:hAnsi="Times New Roman"/>
          <w:sz w:val="24"/>
          <w:szCs w:val="24"/>
          <w:lang w:val="sk-SK"/>
        </w:rPr>
        <w:t>-</w:t>
      </w:r>
      <w:r w:rsidRPr="001252BB">
        <w:rPr>
          <w:rFonts w:ascii="Times New Roman" w:hAnsi="Times New Roman"/>
          <w:iCs/>
          <w:sz w:val="24"/>
          <w:szCs w:val="24"/>
          <w:lang w:val="sk-SK"/>
        </w:rPr>
        <w:t>2461. DOI</w:t>
      </w:r>
      <w:r w:rsidRPr="001252BB">
        <w:rPr>
          <w:rStyle w:val="citation-doi"/>
          <w:rFonts w:ascii="Times New Roman" w:hAnsi="Times New Roman"/>
          <w:sz w:val="24"/>
          <w:szCs w:val="24"/>
          <w:lang w:val="sk-SK"/>
        </w:rPr>
        <w:t>: 10.1073/pnas.1017494108</w:t>
      </w:r>
    </w:p>
    <w:p w14:paraId="2A091EE0" w14:textId="77777777" w:rsidR="00FE4F55" w:rsidRPr="001252BB" w:rsidRDefault="00D720F0" w:rsidP="009948D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SZABOVÁ, E., ZELJENKOVÁ, D., MALOVÁ, J., 2005: Hodnotenie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fekundabilit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v slovenskej populácii metódou „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im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-to-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regnanc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“. </w:t>
      </w: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Slov. </w:t>
      </w:r>
      <w:proofErr w:type="spellStart"/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>Antropol</w:t>
      </w:r>
      <w:proofErr w:type="spellEnd"/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.,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8(2):137-141.</w:t>
      </w:r>
    </w:p>
    <w:p w14:paraId="3AF24800" w14:textId="77777777" w:rsidR="00FE4F55" w:rsidRPr="001252BB" w:rsidRDefault="00FE4F55" w:rsidP="009948D5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4"/>
          <w:szCs w:val="24"/>
          <w:lang w:val="sk-SK" w:eastAsia="sk-SK"/>
        </w:rPr>
      </w:pPr>
    </w:p>
    <w:p w14:paraId="7BC0EC8E" w14:textId="77777777" w:rsidR="006377E7" w:rsidRPr="001252BB" w:rsidRDefault="006377E7" w:rsidP="009948D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33400B82" w14:textId="77777777" w:rsidR="00FE4F55" w:rsidRPr="001252BB" w:rsidRDefault="005F1B31" w:rsidP="009948D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  <w:t>Článok v </w:t>
      </w:r>
      <w:r w:rsidR="006959CD" w:rsidRPr="001252BB"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  <w:t>online</w:t>
      </w:r>
      <w:r w:rsidRPr="001252BB">
        <w:rPr>
          <w:rFonts w:ascii="Times New Roman" w:eastAsia="MinionPro-It" w:hAnsi="Times New Roman"/>
          <w:b/>
          <w:i/>
          <w:iCs/>
          <w:sz w:val="24"/>
          <w:szCs w:val="24"/>
          <w:lang w:val="sk-SK"/>
        </w:rPr>
        <w:t xml:space="preserve"> časopise</w:t>
      </w:r>
    </w:p>
    <w:p w14:paraId="3B0640E2" w14:textId="77777777" w:rsidR="00D5049F" w:rsidRPr="001252BB" w:rsidRDefault="00D5049F" w:rsidP="00D5049F">
      <w:pPr>
        <w:autoSpaceDE w:val="0"/>
        <w:autoSpaceDN w:val="0"/>
        <w:adjustRightInd w:val="0"/>
        <w:ind w:firstLine="284"/>
        <w:jc w:val="both"/>
        <w:rPr>
          <w:rStyle w:val="cizojazycne"/>
          <w:rFonts w:ascii="Times New Roman" w:hAnsi="Times New Roman"/>
          <w:b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k majú publikácie pridelené DOI (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Digital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 xml:space="preserve"> 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Object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 xml:space="preserve"> </w:t>
      </w:r>
      <w:proofErr w:type="spellStart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Identifier</w:t>
      </w:r>
      <w:proofErr w:type="spellEnd"/>
      <w:r w:rsidRPr="001252BB">
        <w:rPr>
          <w:rStyle w:val="cizojazycne"/>
          <w:rFonts w:ascii="Times New Roman" w:hAnsi="Times New Roman"/>
          <w:bCs/>
          <w:sz w:val="24"/>
          <w:szCs w:val="24"/>
          <w:lang w:val="sk-SK"/>
        </w:rPr>
        <w:t>), je potrebné ho uviesť. Ak publikácie DOI nemajú, je potrebné uviesť webstránky, na ktorej sú dostupné.</w:t>
      </w:r>
    </w:p>
    <w:p w14:paraId="79F402F4" w14:textId="77777777" w:rsidR="00D5049F" w:rsidRPr="001252BB" w:rsidRDefault="00D5049F" w:rsidP="00627073">
      <w:pPr>
        <w:autoSpaceDE w:val="0"/>
        <w:autoSpaceDN w:val="0"/>
        <w:adjustRightInd w:val="0"/>
        <w:ind w:firstLine="360"/>
        <w:jc w:val="both"/>
        <w:rPr>
          <w:rStyle w:val="cizojazycne"/>
          <w:bCs/>
          <w:lang w:val="sk-SK"/>
        </w:rPr>
      </w:pPr>
    </w:p>
    <w:p w14:paraId="21223737" w14:textId="77777777" w:rsidR="00627073" w:rsidRPr="00792008" w:rsidRDefault="00627073" w:rsidP="00D5049F">
      <w:pPr>
        <w:autoSpaceDE w:val="0"/>
        <w:autoSpaceDN w:val="0"/>
        <w:adjustRightInd w:val="0"/>
        <w:ind w:firstLine="284"/>
        <w:jc w:val="both"/>
        <w:rPr>
          <w:rStyle w:val="identifier"/>
          <w:rFonts w:ascii="Times New Roman" w:hAnsi="Times New Roman"/>
          <w:color w:val="FF0000"/>
          <w:sz w:val="24"/>
          <w:szCs w:val="24"/>
          <w:lang w:val="sk-SK"/>
        </w:rPr>
      </w:pPr>
      <w:r w:rsidRPr="001252BB">
        <w:rPr>
          <w:rFonts w:ascii="Times New Roman" w:hAnsi="Times New Roman"/>
          <w:sz w:val="24"/>
          <w:szCs w:val="24"/>
          <w:lang w:val="sk-SK"/>
        </w:rPr>
        <w:t xml:space="preserve">BARUAH, H. J., 2019: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Evaluating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Factors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ffecting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Resilienc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Natura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Resourc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Dependent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Community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: A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Cas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Tai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Khamtis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runacha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Pradesh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, India.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ntrocom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nline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Journa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nthropology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. 15(2):109-121. Online.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vailabl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: </w:t>
      </w:r>
      <w:hyperlink r:id="rId13" w:history="1">
        <w:r w:rsidR="00792008" w:rsidRPr="00D21785">
          <w:rPr>
            <w:rStyle w:val="Hypertextovprepojenie"/>
            <w:rFonts w:ascii="Times New Roman" w:hAnsi="Times New Roman"/>
            <w:color w:val="auto"/>
            <w:sz w:val="24"/>
            <w:szCs w:val="24"/>
            <w:u w:val="none"/>
            <w:lang w:val="sk-SK"/>
          </w:rPr>
          <w:t>http://www.antrocom.net/volume-15-number-2-2019/</w:t>
        </w:r>
      </w:hyperlink>
      <w:r w:rsidR="00792008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F872CA">
        <w:rPr>
          <w:rFonts w:ascii="Times New Roman" w:hAnsi="Times New Roman"/>
          <w:sz w:val="24"/>
          <w:szCs w:val="24"/>
          <w:lang w:val="en-GB"/>
        </w:rPr>
        <w:t>[d</w:t>
      </w:r>
      <w:r w:rsidR="00F872CA">
        <w:rPr>
          <w:rFonts w:ascii="Times New Roman" w:hAnsi="Times New Roman"/>
          <w:sz w:val="24"/>
          <w:szCs w:val="24"/>
          <w:lang w:val="sk-SK"/>
        </w:rPr>
        <w:t>á</w:t>
      </w:r>
      <w:r w:rsidR="00F872CA">
        <w:rPr>
          <w:rFonts w:ascii="Times New Roman" w:hAnsi="Times New Roman"/>
          <w:sz w:val="24"/>
          <w:szCs w:val="24"/>
          <w:lang w:val="en-GB"/>
        </w:rPr>
        <w:t xml:space="preserve">tum </w:t>
      </w:r>
      <w:proofErr w:type="spellStart"/>
      <w:r w:rsidR="00F872CA">
        <w:rPr>
          <w:rFonts w:ascii="Times New Roman" w:hAnsi="Times New Roman"/>
          <w:sz w:val="24"/>
          <w:szCs w:val="24"/>
          <w:lang w:val="en-GB"/>
        </w:rPr>
        <w:t>stiahnutia</w:t>
      </w:r>
      <w:proofErr w:type="spellEnd"/>
      <w:r w:rsidR="00F872CA">
        <w:rPr>
          <w:rFonts w:ascii="Times New Roman" w:hAnsi="Times New Roman"/>
          <w:sz w:val="24"/>
          <w:szCs w:val="24"/>
          <w:lang w:val="en-GB"/>
        </w:rPr>
        <w:t>].</w:t>
      </w:r>
    </w:p>
    <w:p w14:paraId="38ACF41A" w14:textId="77777777" w:rsidR="009948D5" w:rsidRDefault="006959CD" w:rsidP="00F872CA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4"/>
          <w:szCs w:val="24"/>
          <w:lang w:val="en-GB"/>
        </w:rPr>
      </w:pPr>
      <w:r w:rsidRPr="001252BB">
        <w:rPr>
          <w:rFonts w:ascii="Times New Roman" w:hAnsi="Times New Roman"/>
          <w:sz w:val="24"/>
          <w:szCs w:val="24"/>
          <w:lang w:val="sk-SK"/>
        </w:rPr>
        <w:t xml:space="preserve">BRITTO, R. P., FLORENCIOM T. M., BENEDITO, S. A. A., SESSO, R., CAVALCANTE, J. C., SAWAYA, A. L., 2013: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Influenc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materna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height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and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weight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n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low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birth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weight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: A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cross-sectiona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study in poor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communities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northeastern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Brazil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. </w:t>
      </w:r>
      <w:proofErr w:type="spellStart"/>
      <w:r w:rsidRPr="001252BB">
        <w:rPr>
          <w:rFonts w:ascii="Times New Roman" w:hAnsi="Times New Roman"/>
          <w:i/>
          <w:sz w:val="24"/>
          <w:szCs w:val="24"/>
          <w:lang w:val="sk-SK"/>
        </w:rPr>
        <w:t>PLoS</w:t>
      </w:r>
      <w:proofErr w:type="spellEnd"/>
      <w:r w:rsidRPr="001252BB">
        <w:rPr>
          <w:rFonts w:ascii="Times New Roman" w:hAnsi="Times New Roman"/>
          <w:i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hAnsi="Times New Roman"/>
          <w:i/>
          <w:sz w:val="24"/>
          <w:szCs w:val="24"/>
          <w:lang w:val="sk-SK"/>
        </w:rPr>
        <w:t>One</w:t>
      </w:r>
      <w:proofErr w:type="spellEnd"/>
      <w:r w:rsidRPr="001252BB">
        <w:rPr>
          <w:rFonts w:ascii="Times New Roman" w:hAnsi="Times New Roman"/>
          <w:i/>
          <w:sz w:val="24"/>
          <w:szCs w:val="24"/>
          <w:lang w:val="sk-SK"/>
        </w:rPr>
        <w:t xml:space="preserve">, </w:t>
      </w:r>
      <w:r w:rsidRPr="001252BB">
        <w:rPr>
          <w:rFonts w:ascii="Times New Roman" w:hAnsi="Times New Roman"/>
          <w:sz w:val="24"/>
          <w:szCs w:val="24"/>
          <w:lang w:val="sk-SK"/>
        </w:rPr>
        <w:t xml:space="preserve">8(11):e80159. Online. DOI: </w:t>
      </w:r>
      <w:r w:rsidRPr="001252BB">
        <w:rPr>
          <w:rStyle w:val="identifier"/>
          <w:rFonts w:ascii="Times New Roman" w:hAnsi="Times New Roman"/>
          <w:sz w:val="24"/>
          <w:szCs w:val="24"/>
          <w:lang w:val="sk-SK"/>
        </w:rPr>
        <w:t xml:space="preserve">10.1371/journal.pone.0080159 </w:t>
      </w:r>
      <w:r w:rsidR="00F872CA">
        <w:rPr>
          <w:rFonts w:ascii="Times New Roman" w:hAnsi="Times New Roman"/>
          <w:sz w:val="24"/>
          <w:szCs w:val="24"/>
          <w:lang w:val="en-GB"/>
        </w:rPr>
        <w:t>[d</w:t>
      </w:r>
      <w:r w:rsidR="00F872CA">
        <w:rPr>
          <w:rFonts w:ascii="Times New Roman" w:hAnsi="Times New Roman"/>
          <w:sz w:val="24"/>
          <w:szCs w:val="24"/>
          <w:lang w:val="sk-SK"/>
        </w:rPr>
        <w:t>á</w:t>
      </w:r>
      <w:r w:rsidR="00F872CA">
        <w:rPr>
          <w:rFonts w:ascii="Times New Roman" w:hAnsi="Times New Roman"/>
          <w:sz w:val="24"/>
          <w:szCs w:val="24"/>
          <w:lang w:val="en-GB"/>
        </w:rPr>
        <w:t xml:space="preserve">tum </w:t>
      </w:r>
      <w:proofErr w:type="spellStart"/>
      <w:r w:rsidR="00F872CA">
        <w:rPr>
          <w:rFonts w:ascii="Times New Roman" w:hAnsi="Times New Roman"/>
          <w:sz w:val="24"/>
          <w:szCs w:val="24"/>
          <w:lang w:val="en-GB"/>
        </w:rPr>
        <w:t>stiahnutia</w:t>
      </w:r>
      <w:proofErr w:type="spellEnd"/>
      <w:r w:rsidR="00F872CA">
        <w:rPr>
          <w:rFonts w:ascii="Times New Roman" w:hAnsi="Times New Roman"/>
          <w:sz w:val="24"/>
          <w:szCs w:val="24"/>
          <w:lang w:val="en-GB"/>
        </w:rPr>
        <w:t>].</w:t>
      </w:r>
    </w:p>
    <w:p w14:paraId="5E1D48FC" w14:textId="77777777" w:rsidR="00F872CA" w:rsidRPr="001252BB" w:rsidRDefault="00F872CA" w:rsidP="00F872CA">
      <w:pPr>
        <w:autoSpaceDE w:val="0"/>
        <w:autoSpaceDN w:val="0"/>
        <w:adjustRightInd w:val="0"/>
        <w:ind w:firstLine="284"/>
        <w:jc w:val="both"/>
        <w:rPr>
          <w:lang w:val="sk-SK"/>
        </w:rPr>
      </w:pPr>
    </w:p>
    <w:p w14:paraId="2485C696" w14:textId="77777777" w:rsidR="009948D5" w:rsidRPr="00F872CA" w:rsidRDefault="00627073" w:rsidP="009948D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1252BB">
        <w:rPr>
          <w:lang w:val="sk-SK"/>
        </w:rPr>
        <w:br/>
      </w:r>
      <w:r w:rsidR="009948D5"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>Článok v zborníku</w:t>
      </w:r>
    </w:p>
    <w:p w14:paraId="3B203691" w14:textId="77777777" w:rsidR="009948D5" w:rsidRPr="001252BB" w:rsidRDefault="009948D5" w:rsidP="009948D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MAJOROŠOVÁ, M., PIECKOVÁ, E., BEŇUŠ, R., BODORÍKOVÁ, S., 2013: Mykologická analýza múmií. In: Olejníková, P., Májeková, H., Kabát, P., </w:t>
      </w:r>
      <w:proofErr w:type="spellStart"/>
      <w:r w:rsidRPr="001252BB">
        <w:rPr>
          <w:rStyle w:val="spellingerror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Bujdáková</w:t>
      </w:r>
      <w:proofErr w:type="spellEnd"/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, H. (</w:t>
      </w:r>
      <w:proofErr w:type="spellStart"/>
      <w:r w:rsidRPr="001252BB">
        <w:rPr>
          <w:rStyle w:val="spellingerror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ed</w:t>
      </w:r>
      <w:proofErr w:type="spellEnd"/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.): Čo nového v</w:t>
      </w:r>
      <w:r w:rsidR="00F872CA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 </w:t>
      </w:r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mikrobiológii. Konferencia mladých mikrobiológov. Jasná 21. – 24. marec 2013. Bratislava-Praha, Československá spoločnosť mikrobiologická, s. 131-137.</w:t>
      </w:r>
    </w:p>
    <w:p w14:paraId="5DDA3CDA" w14:textId="77777777" w:rsidR="009948D5" w:rsidRPr="001252BB" w:rsidRDefault="009948D5" w:rsidP="009948D5">
      <w:pPr>
        <w:pStyle w:val="Normlnywebov"/>
        <w:spacing w:before="0" w:beforeAutospacing="0" w:after="0" w:afterAutospacing="0"/>
        <w:rPr>
          <w:rFonts w:eastAsia="MinionPro-It"/>
          <w:iCs/>
          <w:lang w:eastAsia="cs-CZ"/>
        </w:rPr>
      </w:pPr>
    </w:p>
    <w:p w14:paraId="185D71C8" w14:textId="77777777" w:rsidR="009948D5" w:rsidRPr="001252BB" w:rsidRDefault="009948D5" w:rsidP="009948D5">
      <w:pPr>
        <w:pStyle w:val="Normlnywebov"/>
        <w:spacing w:before="0" w:beforeAutospacing="0" w:after="0" w:afterAutospacing="0"/>
        <w:rPr>
          <w:rFonts w:eastAsia="MinionPro-It"/>
          <w:iCs/>
          <w:lang w:eastAsia="cs-CZ"/>
        </w:rPr>
      </w:pPr>
    </w:p>
    <w:p w14:paraId="53E2BF6D" w14:textId="77777777" w:rsidR="00D720F0" w:rsidRPr="00F872CA" w:rsidRDefault="00D720F0" w:rsidP="001E1AE5">
      <w:pPr>
        <w:pStyle w:val="Normlnywebov"/>
        <w:spacing w:before="0" w:beforeAutospacing="0" w:after="0" w:afterAutospacing="0"/>
        <w:rPr>
          <w:rFonts w:eastAsia="MinionPro-It"/>
          <w:b/>
          <w:iCs/>
        </w:rPr>
      </w:pPr>
      <w:r w:rsidRPr="00F872CA">
        <w:rPr>
          <w:rFonts w:eastAsia="MinionPro-It"/>
          <w:b/>
          <w:iCs/>
        </w:rPr>
        <w:t>Monografia</w:t>
      </w:r>
    </w:p>
    <w:p w14:paraId="3CD69429" w14:textId="77777777" w:rsidR="00D720F0" w:rsidRPr="001252BB" w:rsidRDefault="00D720F0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POIRIER, F. E., 1981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Fossil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Evidenc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Human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Evolutionar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Journe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 3</w:t>
      </w:r>
      <w:r w:rsidR="003C7032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3C7032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vyd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St. Louis,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C. V.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osb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Compan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428 s.</w:t>
      </w:r>
    </w:p>
    <w:p w14:paraId="0EFEC163" w14:textId="77777777" w:rsidR="009948D5" w:rsidRPr="001252BB" w:rsidRDefault="009948D5" w:rsidP="001E1AE5">
      <w:pPr>
        <w:pStyle w:val="Default"/>
        <w:ind w:firstLine="284"/>
        <w:jc w:val="both"/>
      </w:pPr>
      <w:r w:rsidRPr="001252BB">
        <w:t xml:space="preserve">SCHEUER, L., BLACK, S., 2004: </w:t>
      </w:r>
      <w:proofErr w:type="spellStart"/>
      <w:r w:rsidRPr="001252BB">
        <w:t>The</w:t>
      </w:r>
      <w:proofErr w:type="spellEnd"/>
      <w:r w:rsidRPr="001252BB">
        <w:t xml:space="preserve"> </w:t>
      </w:r>
      <w:proofErr w:type="spellStart"/>
      <w:r w:rsidRPr="001252BB">
        <w:t>Juvenile</w:t>
      </w:r>
      <w:proofErr w:type="spellEnd"/>
      <w:r w:rsidRPr="001252BB">
        <w:t xml:space="preserve"> </w:t>
      </w:r>
      <w:proofErr w:type="spellStart"/>
      <w:r w:rsidRPr="001252BB">
        <w:t>Skeleton</w:t>
      </w:r>
      <w:proofErr w:type="spellEnd"/>
      <w:r w:rsidRPr="001252BB">
        <w:t xml:space="preserve">. </w:t>
      </w:r>
      <w:proofErr w:type="spellStart"/>
      <w:r w:rsidRPr="001252BB">
        <w:t>London</w:t>
      </w:r>
      <w:proofErr w:type="spellEnd"/>
      <w:r w:rsidRPr="001252BB">
        <w:t xml:space="preserve">, </w:t>
      </w:r>
      <w:proofErr w:type="spellStart"/>
      <w:r w:rsidRPr="001252BB">
        <w:t>Elsevier</w:t>
      </w:r>
      <w:proofErr w:type="spellEnd"/>
      <w:r w:rsidRPr="001252BB">
        <w:t xml:space="preserve"> </w:t>
      </w:r>
      <w:proofErr w:type="spellStart"/>
      <w:r w:rsidRPr="001252BB">
        <w:t>Academic</w:t>
      </w:r>
      <w:proofErr w:type="spellEnd"/>
      <w:r w:rsidRPr="001252BB">
        <w:t xml:space="preserve"> Press, 485 s.</w:t>
      </w:r>
    </w:p>
    <w:p w14:paraId="5E4DBA4C" w14:textId="77777777" w:rsidR="009F3C5A" w:rsidRPr="001252BB" w:rsidRDefault="009F3C5A" w:rsidP="001E1AE5">
      <w:pPr>
        <w:pStyle w:val="Default"/>
        <w:ind w:firstLine="284"/>
        <w:jc w:val="both"/>
      </w:pPr>
    </w:p>
    <w:p w14:paraId="66F0CC73" w14:textId="77777777" w:rsidR="006377E7" w:rsidRPr="001252BB" w:rsidRDefault="006377E7" w:rsidP="001E1AE5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3EE0459F" w14:textId="77777777" w:rsidR="00D720F0" w:rsidRPr="00F872CA" w:rsidRDefault="00D720F0" w:rsidP="001E1AE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>Kapitola v monografii</w:t>
      </w:r>
    </w:p>
    <w:p w14:paraId="3CDBC98A" w14:textId="77777777" w:rsidR="00D720F0" w:rsidRPr="001252BB" w:rsidRDefault="00D720F0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SIMPSON, G. G., 1975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ecent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dvance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in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ethod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hylogenetic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inferenc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In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Luckett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, W. P., Szalay, F. S. (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ed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)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hylogen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of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he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rimate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: a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ultidisciplinary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pproach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New York and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London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,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Plenum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Press, s. 3-19.</w:t>
      </w:r>
    </w:p>
    <w:p w14:paraId="56CF98BC" w14:textId="77777777" w:rsidR="001E1AE5" w:rsidRPr="001252BB" w:rsidRDefault="009948D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lastRenderedPageBreak/>
        <w:t>URMINSKÝ, J., 2009: Počiatky židovského etnika na strednom Dunaji a na západnom Slovensku. In: Paulovičová, N., </w:t>
      </w:r>
      <w:proofErr w:type="spellStart"/>
      <w:r w:rsidRPr="001252BB">
        <w:rPr>
          <w:rStyle w:val="spellingerror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Urminský</w:t>
      </w:r>
      <w:proofErr w:type="spellEnd"/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, J. (</w:t>
      </w:r>
      <w:proofErr w:type="spellStart"/>
      <w:r w:rsidRPr="001252BB">
        <w:rPr>
          <w:rStyle w:val="spellingerror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ed</w:t>
      </w:r>
      <w:proofErr w:type="spellEnd"/>
      <w:r w:rsidRPr="001252BB">
        <w:rPr>
          <w:rStyle w:val="normaltextrun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.): Židovská komunita v dejinách mesta Hlohovec (1938-1945). Príbeh, ktorý prešiel tmou. Hlohovec, Občianske združenie EX LIBRIS AD PERSONAM HLOHOVEC, s. 7-36.</w:t>
      </w:r>
      <w:r w:rsidRPr="001252BB">
        <w:rPr>
          <w:rStyle w:val="eop"/>
          <w:rFonts w:ascii="Times New Roman" w:hAnsi="Times New Roman"/>
          <w:color w:val="000000"/>
          <w:sz w:val="24"/>
          <w:szCs w:val="24"/>
          <w:shd w:val="clear" w:color="auto" w:fill="FFFFFF"/>
          <w:lang w:val="sk-SK"/>
        </w:rPr>
        <w:t> </w:t>
      </w:r>
    </w:p>
    <w:p w14:paraId="752349D2" w14:textId="77777777" w:rsidR="001E1AE5" w:rsidRPr="001252BB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65D40236" w14:textId="77777777" w:rsidR="009F3C5A" w:rsidRPr="001252BB" w:rsidRDefault="009F3C5A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1165B473" w14:textId="77777777" w:rsidR="001E1AE5" w:rsidRPr="00F872CA" w:rsidRDefault="001E1AE5" w:rsidP="001E1AE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>Abstrakt</w:t>
      </w:r>
    </w:p>
    <w:p w14:paraId="05C869A9" w14:textId="77777777" w:rsidR="001E1AE5" w:rsidRPr="00F872CA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Za názvom príspevku sa v hranatej zátvorke uvedie, že ide o abstrakt. </w:t>
      </w:r>
    </w:p>
    <w:p w14:paraId="748A2F9D" w14:textId="77777777" w:rsidR="001E1AE5" w:rsidRPr="00F872CA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4519537" w14:textId="77777777" w:rsidR="001E1AE5" w:rsidRPr="00F872CA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DURBAND, A. C., KIDDER, J. H., 2000: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The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question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of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speciation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in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Homo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erectus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revisited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II: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the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non-metric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evidence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. [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Abstract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] Amer. J.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Phys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Anthrop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, </w:t>
      </w:r>
      <w:proofErr w:type="spellStart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Supplement</w:t>
      </w:r>
      <w:proofErr w:type="spellEnd"/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, 30:144.</w:t>
      </w:r>
    </w:p>
    <w:p w14:paraId="78D6507E" w14:textId="77777777" w:rsidR="001E1AE5" w:rsidRPr="00F872CA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50DAF92B" w14:textId="77777777" w:rsidR="009F3C5A" w:rsidRPr="00F872CA" w:rsidRDefault="009F3C5A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7B95C926" w14:textId="77777777" w:rsidR="00D720F0" w:rsidRPr="00F872CA" w:rsidRDefault="00D720F0" w:rsidP="009948D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>Záverečná práca</w:t>
      </w:r>
    </w:p>
    <w:p w14:paraId="3C52B18A" w14:textId="77777777" w:rsidR="00D720F0" w:rsidRPr="00F872CA" w:rsidRDefault="001E1AE5" w:rsidP="009948D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MATUŠÍKOVÁ, Z., 2018: Variabilita žilovej kresby chrbta ruky v slovenskej populácii. -</w:t>
      </w:r>
      <w:r w:rsidR="00F872CA"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 </w:t>
      </w:r>
      <w:r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92</w:t>
      </w:r>
      <w:r w:rsidR="006C2234"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 </w:t>
      </w:r>
      <w:r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s., ms. (Diplom. práca; </w:t>
      </w:r>
      <w:proofErr w:type="spellStart"/>
      <w:r w:rsidRPr="00F872CA">
        <w:rPr>
          <w:rStyle w:val="spellingerror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depon</w:t>
      </w:r>
      <w:proofErr w:type="spellEnd"/>
      <w:r w:rsidRPr="00F872CA">
        <w:rPr>
          <w:rStyle w:val="normaltextrun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. in: Katedra antropológie Prírodovedeckej fakulty Univerzity Komenského v Bratislave).</w:t>
      </w:r>
      <w:r w:rsidRPr="00F872CA">
        <w:rPr>
          <w:rStyle w:val="eop"/>
          <w:rFonts w:ascii="Times New Roman" w:hAnsi="Times New Roman"/>
          <w:color w:val="202020"/>
          <w:sz w:val="24"/>
          <w:szCs w:val="24"/>
          <w:shd w:val="clear" w:color="auto" w:fill="FFFFFF"/>
          <w:lang w:val="sk-SK"/>
        </w:rPr>
        <w:t> </w:t>
      </w:r>
    </w:p>
    <w:p w14:paraId="4B71C2FD" w14:textId="77777777" w:rsidR="006377E7" w:rsidRPr="00F872CA" w:rsidRDefault="006377E7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6652452A" w14:textId="77777777" w:rsidR="009F3C5A" w:rsidRPr="00F872CA" w:rsidRDefault="009F3C5A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</w:p>
    <w:p w14:paraId="7D34539D" w14:textId="77777777" w:rsidR="00D720F0" w:rsidRPr="00F872CA" w:rsidRDefault="001E1AE5" w:rsidP="001E1AE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b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>Webové stránky</w:t>
      </w:r>
    </w:p>
    <w:p w14:paraId="5B78BBCC" w14:textId="77777777" w:rsidR="001E1AE5" w:rsidRPr="001252BB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4"/>
          <w:szCs w:val="24"/>
          <w:lang w:val="sk-SK"/>
        </w:rPr>
      </w:pPr>
      <w:r w:rsidRPr="00F872CA">
        <w:rPr>
          <w:rFonts w:ascii="Times New Roman" w:hAnsi="Times New Roman"/>
          <w:sz w:val="24"/>
          <w:szCs w:val="24"/>
          <w:lang w:val="sk-SK"/>
        </w:rPr>
        <w:t>Pri citovaní webo</w:t>
      </w:r>
      <w:r w:rsidR="00B3774A" w:rsidRPr="00F872CA">
        <w:rPr>
          <w:rFonts w:ascii="Times New Roman" w:hAnsi="Times New Roman"/>
          <w:sz w:val="24"/>
          <w:szCs w:val="24"/>
          <w:lang w:val="sk-SK"/>
        </w:rPr>
        <w:t>vých stránok</w:t>
      </w:r>
      <w:r w:rsidR="00B3774A">
        <w:rPr>
          <w:rFonts w:ascii="Times New Roman" w:hAnsi="Times New Roman"/>
          <w:sz w:val="24"/>
          <w:szCs w:val="24"/>
          <w:lang w:val="sk-SK"/>
        </w:rPr>
        <w:t xml:space="preserve"> musí byť uvedený dá</w:t>
      </w:r>
      <w:r w:rsidRPr="001252BB">
        <w:rPr>
          <w:rFonts w:ascii="Times New Roman" w:hAnsi="Times New Roman"/>
          <w:sz w:val="24"/>
          <w:szCs w:val="24"/>
          <w:lang w:val="sk-SK"/>
        </w:rPr>
        <w:t>tum stiahnutia citovaného dokumentu.</w:t>
      </w:r>
    </w:p>
    <w:p w14:paraId="41C9746D" w14:textId="77777777" w:rsidR="001E1AE5" w:rsidRPr="001252BB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688441FA" w14:textId="77777777" w:rsidR="001E1AE5" w:rsidRPr="001252BB" w:rsidRDefault="001E1AE5" w:rsidP="001E1AE5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hAnsi="Times New Roman"/>
          <w:sz w:val="24"/>
          <w:szCs w:val="24"/>
          <w:lang w:val="sk-SK"/>
        </w:rPr>
        <w:t xml:space="preserve">WHO, 2018: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Obesity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 and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overweight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. Online. </w:t>
      </w:r>
      <w:proofErr w:type="spellStart"/>
      <w:r w:rsidRPr="001252BB">
        <w:rPr>
          <w:rFonts w:ascii="Times New Roman" w:hAnsi="Times New Roman"/>
          <w:sz w:val="24"/>
          <w:szCs w:val="24"/>
          <w:lang w:val="sk-SK"/>
        </w:rPr>
        <w:t>Available</w:t>
      </w:r>
      <w:proofErr w:type="spellEnd"/>
      <w:r w:rsidRPr="001252BB">
        <w:rPr>
          <w:rFonts w:ascii="Times New Roman" w:hAnsi="Times New Roman"/>
          <w:sz w:val="24"/>
          <w:szCs w:val="24"/>
          <w:lang w:val="sk-SK"/>
        </w:rPr>
        <w:t xml:space="preserve">: </w:t>
      </w:r>
      <w:r w:rsidR="00F872CA" w:rsidRPr="00F872CA">
        <w:rPr>
          <w:rFonts w:ascii="Times New Roman" w:hAnsi="Times New Roman"/>
          <w:sz w:val="24"/>
          <w:szCs w:val="24"/>
          <w:lang w:val="sk-SK"/>
        </w:rPr>
        <w:t xml:space="preserve">https://www.who.int/news-room/fact-sheets/detail/obesity-and-overweight </w:t>
      </w:r>
      <w:r w:rsidR="00F872CA">
        <w:rPr>
          <w:rFonts w:ascii="Times New Roman" w:hAnsi="Times New Roman"/>
          <w:sz w:val="24"/>
          <w:szCs w:val="24"/>
          <w:lang w:val="en-GB"/>
        </w:rPr>
        <w:t>[d</w:t>
      </w:r>
      <w:r w:rsidR="00F872CA">
        <w:rPr>
          <w:rFonts w:ascii="Times New Roman" w:hAnsi="Times New Roman"/>
          <w:sz w:val="24"/>
          <w:szCs w:val="24"/>
          <w:lang w:val="sk-SK"/>
        </w:rPr>
        <w:t>á</w:t>
      </w:r>
      <w:r w:rsidR="00F872CA">
        <w:rPr>
          <w:rFonts w:ascii="Times New Roman" w:hAnsi="Times New Roman"/>
          <w:sz w:val="24"/>
          <w:szCs w:val="24"/>
          <w:lang w:val="en-GB"/>
        </w:rPr>
        <w:t xml:space="preserve">tum </w:t>
      </w:r>
      <w:proofErr w:type="spellStart"/>
      <w:r w:rsidR="00F872CA">
        <w:rPr>
          <w:rFonts w:ascii="Times New Roman" w:hAnsi="Times New Roman"/>
          <w:sz w:val="24"/>
          <w:szCs w:val="24"/>
          <w:lang w:val="en-GB"/>
        </w:rPr>
        <w:t>stiahnutia</w:t>
      </w:r>
      <w:proofErr w:type="spellEnd"/>
      <w:r w:rsidR="00F872CA">
        <w:rPr>
          <w:rFonts w:ascii="Times New Roman" w:hAnsi="Times New Roman"/>
          <w:sz w:val="24"/>
          <w:szCs w:val="24"/>
          <w:lang w:val="en-GB"/>
        </w:rPr>
        <w:t>].</w:t>
      </w:r>
    </w:p>
    <w:p w14:paraId="34E3FF7E" w14:textId="77777777" w:rsidR="001E1AE5" w:rsidRPr="001252BB" w:rsidRDefault="001E1AE5" w:rsidP="001E1AE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29CD5F4A" w14:textId="77777777" w:rsidR="009F3C5A" w:rsidRPr="00F872CA" w:rsidRDefault="009F3C5A" w:rsidP="001E1AE5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46CD5D8B" w14:textId="77777777" w:rsidR="001B7D10" w:rsidRPr="00F872CA" w:rsidRDefault="00D720F0" w:rsidP="001B7D10">
      <w:pPr>
        <w:autoSpaceDE w:val="0"/>
        <w:autoSpaceDN w:val="0"/>
        <w:adjustRightInd w:val="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b/>
          <w:iCs/>
          <w:sz w:val="24"/>
          <w:szCs w:val="24"/>
          <w:lang w:val="sk-SK"/>
        </w:rPr>
        <w:t xml:space="preserve">Prevzatý obrázok </w:t>
      </w:r>
    </w:p>
    <w:p w14:paraId="4F8A7829" w14:textId="77777777" w:rsidR="001B7D10" w:rsidRPr="001252BB" w:rsidRDefault="001B7D10" w:rsidP="001B7D1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F872CA">
        <w:rPr>
          <w:rFonts w:ascii="Times New Roman" w:eastAsia="MinionPro-It" w:hAnsi="Times New Roman"/>
          <w:iCs/>
          <w:sz w:val="24"/>
          <w:szCs w:val="24"/>
          <w:lang w:val="sk-SK"/>
        </w:rPr>
        <w:t>Prevzaté obrázky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by sa mali citovať 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so súhlasom autora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. </w:t>
      </w:r>
      <w:r w:rsidR="00D720F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</w:p>
    <w:p w14:paraId="0E308E7F" w14:textId="77777777" w:rsidR="00D720F0" w:rsidRPr="001252BB" w:rsidRDefault="00D720F0" w:rsidP="001B7D1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k je pri obrázku uvedený autor, cituje sa meno autora obrázku, mená autorov publikácie, rok vydania, strana, na ktorej sa obrázok v danej publikácii nachádza a číslo obrázku v pôvodnej publikácii. Špecifikáciu publikácie  je potrebné uviesť aj v prehľade použitej literatúry.</w:t>
      </w:r>
    </w:p>
    <w:p w14:paraId="77D74A31" w14:textId="77777777" w:rsidR="001B7D10" w:rsidRPr="001252BB" w:rsidRDefault="001B7D1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/>
          <w:iCs/>
          <w:sz w:val="24"/>
          <w:szCs w:val="24"/>
          <w:lang w:val="sk-SK"/>
        </w:rPr>
      </w:pPr>
    </w:p>
    <w:p w14:paraId="19463283" w14:textId="77777777" w:rsidR="00D720F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Príklad: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Obr. </w:t>
      </w:r>
      <w:r w:rsidR="001B7D1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1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: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Dentinogenesi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imperfecta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(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Foto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I.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Jona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;  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Rakosi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,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Jonas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Graber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1993, s. 67, obr. 160)</w:t>
      </w:r>
    </w:p>
    <w:p w14:paraId="350C970B" w14:textId="77777777" w:rsidR="001B7D10" w:rsidRPr="001252BB" w:rsidRDefault="001B7D1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p w14:paraId="3F0B5777" w14:textId="77777777" w:rsidR="00D720F0" w:rsidRPr="001252BB" w:rsidRDefault="00D720F0" w:rsidP="001B7D10">
      <w:pPr>
        <w:autoSpaceDE w:val="0"/>
        <w:autoSpaceDN w:val="0"/>
        <w:adjustRightInd w:val="0"/>
        <w:ind w:firstLine="284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Ak pri obrázku nie je uvedený autor, cituje sa publikácia  v zozname literatúry.</w:t>
      </w:r>
    </w:p>
    <w:p w14:paraId="31273B3C" w14:textId="77777777" w:rsidR="001B7D1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  </w:t>
      </w:r>
    </w:p>
    <w:p w14:paraId="49183FD1" w14:textId="77777777" w:rsidR="00D720F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Príklad: </w:t>
      </w:r>
      <w:proofErr w:type="spellStart"/>
      <w:r w:rsidR="001B7D1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Fig</w:t>
      </w:r>
      <w:proofErr w:type="spellEnd"/>
      <w:r w:rsidR="001B7D1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.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2: A 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ground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section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r w:rsidR="001B7D1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of</w:t>
      </w:r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deciduous</w:t>
      </w:r>
      <w:proofErr w:type="spellEnd"/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</w:t>
      </w:r>
      <w:proofErr w:type="spellStart"/>
      <w:r w:rsidR="009F3C5A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tooth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(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Meyer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1932)</w:t>
      </w:r>
    </w:p>
    <w:p w14:paraId="425518A8" w14:textId="77777777" w:rsidR="00D720F0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/>
          <w:iCs/>
          <w:sz w:val="24"/>
          <w:szCs w:val="24"/>
          <w:lang w:val="sk-SK"/>
        </w:rPr>
        <w:t xml:space="preserve">Príklad: 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Obr. </w:t>
      </w:r>
      <w:r w:rsidR="001B7D10"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3</w:t>
      </w: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: Lokalizovaná hypoplázia mliečneho očného zuba (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Skinner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a </w:t>
      </w:r>
      <w:proofErr w:type="spellStart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>Hung</w:t>
      </w:r>
      <w:proofErr w:type="spellEnd"/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 xml:space="preserve"> 1989)</w:t>
      </w:r>
    </w:p>
    <w:p w14:paraId="559FB5CE" w14:textId="77777777" w:rsidR="006377E7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ab/>
      </w:r>
    </w:p>
    <w:p w14:paraId="6B0E7254" w14:textId="77777777" w:rsidR="006377E7" w:rsidRPr="001252BB" w:rsidRDefault="00D720F0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  <w:r w:rsidRPr="001252BB">
        <w:rPr>
          <w:rFonts w:ascii="Times New Roman" w:eastAsia="MinionPro-It" w:hAnsi="Times New Roman"/>
          <w:iCs/>
          <w:sz w:val="24"/>
          <w:szCs w:val="24"/>
          <w:lang w:val="sk-SK"/>
        </w:rPr>
        <w:tab/>
      </w:r>
    </w:p>
    <w:p w14:paraId="24450032" w14:textId="77777777" w:rsidR="006377E7" w:rsidRPr="001252BB" w:rsidRDefault="006377E7" w:rsidP="00D720F0">
      <w:pPr>
        <w:autoSpaceDE w:val="0"/>
        <w:autoSpaceDN w:val="0"/>
        <w:adjustRightInd w:val="0"/>
        <w:ind w:firstLine="360"/>
        <w:jc w:val="both"/>
        <w:rPr>
          <w:rFonts w:ascii="Times New Roman" w:eastAsia="MinionPro-It" w:hAnsi="Times New Roman"/>
          <w:iCs/>
          <w:sz w:val="24"/>
          <w:szCs w:val="24"/>
          <w:lang w:val="sk-SK"/>
        </w:rPr>
      </w:pPr>
    </w:p>
    <w:sectPr w:rsidR="006377E7" w:rsidRPr="001252BB" w:rsidSect="00FE07FD">
      <w:pgSz w:w="11906" w:h="16838"/>
      <w:pgMar w:top="1418" w:right="851" w:bottom="1418" w:left="1418" w:header="709" w:footer="709" w:gutter="0"/>
      <w:pgNumType w:start="7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6C0EA" w14:textId="77777777" w:rsidR="00E73984" w:rsidRDefault="00E73984" w:rsidP="0080210C">
      <w:r>
        <w:separator/>
      </w:r>
    </w:p>
  </w:endnote>
  <w:endnote w:type="continuationSeparator" w:id="0">
    <w:p w14:paraId="595AC88E" w14:textId="77777777" w:rsidR="00E73984" w:rsidRDefault="00E73984" w:rsidP="00802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Pro-It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473B4" w14:textId="77777777" w:rsidR="00E73984" w:rsidRDefault="00E73984" w:rsidP="0080210C">
      <w:r>
        <w:separator/>
      </w:r>
    </w:p>
  </w:footnote>
  <w:footnote w:type="continuationSeparator" w:id="0">
    <w:p w14:paraId="58376A6C" w14:textId="77777777" w:rsidR="00E73984" w:rsidRDefault="00E73984" w:rsidP="008021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SxMDQ0NTI0tLRU0lEKTi0uzszPAykwqgUAfZybIiwAAAA="/>
  </w:docVars>
  <w:rsids>
    <w:rsidRoot w:val="00C93C4B"/>
    <w:rsid w:val="00001B8D"/>
    <w:rsid w:val="00065A8A"/>
    <w:rsid w:val="000702DB"/>
    <w:rsid w:val="00117288"/>
    <w:rsid w:val="001203FF"/>
    <w:rsid w:val="001252BB"/>
    <w:rsid w:val="001433BA"/>
    <w:rsid w:val="0014692D"/>
    <w:rsid w:val="0016665D"/>
    <w:rsid w:val="00171F0F"/>
    <w:rsid w:val="00181F97"/>
    <w:rsid w:val="001833DE"/>
    <w:rsid w:val="001A05FE"/>
    <w:rsid w:val="001B7D10"/>
    <w:rsid w:val="001E1AE5"/>
    <w:rsid w:val="002508D5"/>
    <w:rsid w:val="00262870"/>
    <w:rsid w:val="00275599"/>
    <w:rsid w:val="00292780"/>
    <w:rsid w:val="002B2CF2"/>
    <w:rsid w:val="003467EC"/>
    <w:rsid w:val="003C7032"/>
    <w:rsid w:val="003F7086"/>
    <w:rsid w:val="004B2579"/>
    <w:rsid w:val="004B5338"/>
    <w:rsid w:val="004E4757"/>
    <w:rsid w:val="004E64DB"/>
    <w:rsid w:val="004E6F98"/>
    <w:rsid w:val="00534552"/>
    <w:rsid w:val="00590FFB"/>
    <w:rsid w:val="005F1B31"/>
    <w:rsid w:val="00624DCE"/>
    <w:rsid w:val="00627073"/>
    <w:rsid w:val="006377E7"/>
    <w:rsid w:val="00647363"/>
    <w:rsid w:val="006959CD"/>
    <w:rsid w:val="006A4123"/>
    <w:rsid w:val="006C2234"/>
    <w:rsid w:val="006C7632"/>
    <w:rsid w:val="006D6F0C"/>
    <w:rsid w:val="006E5319"/>
    <w:rsid w:val="006F4F8A"/>
    <w:rsid w:val="007030CA"/>
    <w:rsid w:val="00707E31"/>
    <w:rsid w:val="0074772C"/>
    <w:rsid w:val="00792008"/>
    <w:rsid w:val="007963F6"/>
    <w:rsid w:val="007D7B7E"/>
    <w:rsid w:val="007E5DDC"/>
    <w:rsid w:val="0080210C"/>
    <w:rsid w:val="00804695"/>
    <w:rsid w:val="00847E68"/>
    <w:rsid w:val="00862B82"/>
    <w:rsid w:val="00884CDA"/>
    <w:rsid w:val="008859B8"/>
    <w:rsid w:val="008F69D9"/>
    <w:rsid w:val="00923552"/>
    <w:rsid w:val="00926EBA"/>
    <w:rsid w:val="00945B84"/>
    <w:rsid w:val="00980911"/>
    <w:rsid w:val="009948D5"/>
    <w:rsid w:val="009C382A"/>
    <w:rsid w:val="009F3C5A"/>
    <w:rsid w:val="00A3380F"/>
    <w:rsid w:val="00A53CDB"/>
    <w:rsid w:val="00A75259"/>
    <w:rsid w:val="00A845AC"/>
    <w:rsid w:val="00AA7E36"/>
    <w:rsid w:val="00AB5413"/>
    <w:rsid w:val="00B2539B"/>
    <w:rsid w:val="00B266BC"/>
    <w:rsid w:val="00B3774A"/>
    <w:rsid w:val="00B566EB"/>
    <w:rsid w:val="00B70B6A"/>
    <w:rsid w:val="00B83AF7"/>
    <w:rsid w:val="00C13980"/>
    <w:rsid w:val="00C3024A"/>
    <w:rsid w:val="00C423AB"/>
    <w:rsid w:val="00C7353F"/>
    <w:rsid w:val="00C75DA6"/>
    <w:rsid w:val="00C93C4B"/>
    <w:rsid w:val="00C9463C"/>
    <w:rsid w:val="00CB1D4B"/>
    <w:rsid w:val="00D055FB"/>
    <w:rsid w:val="00D21785"/>
    <w:rsid w:val="00D41EA9"/>
    <w:rsid w:val="00D5049F"/>
    <w:rsid w:val="00D720F0"/>
    <w:rsid w:val="00DF5FF1"/>
    <w:rsid w:val="00E02548"/>
    <w:rsid w:val="00E231A4"/>
    <w:rsid w:val="00E33682"/>
    <w:rsid w:val="00E420C7"/>
    <w:rsid w:val="00E5637D"/>
    <w:rsid w:val="00E629DA"/>
    <w:rsid w:val="00E73984"/>
    <w:rsid w:val="00E82C16"/>
    <w:rsid w:val="00EE7498"/>
    <w:rsid w:val="00F872CA"/>
    <w:rsid w:val="00FB6BD6"/>
    <w:rsid w:val="00FC3057"/>
    <w:rsid w:val="00FC321A"/>
    <w:rsid w:val="00FE07FD"/>
    <w:rsid w:val="00FE4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71CDF"/>
  <w15:chartTrackingRefBased/>
  <w15:docId w15:val="{01558085-5418-4621-9D57-CA8B10CF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cs-CZ" w:eastAsia="cs-CZ"/>
    </w:rPr>
  </w:style>
  <w:style w:type="paragraph" w:styleId="Nadpis1">
    <w:name w:val="heading 1"/>
    <w:basedOn w:val="Normlny"/>
    <w:next w:val="Normlny"/>
    <w:qFormat/>
    <w:pPr>
      <w:keepNext/>
      <w:ind w:firstLine="709"/>
      <w:outlineLvl w:val="0"/>
    </w:pPr>
    <w:rPr>
      <w:rFonts w:ascii="Times New Roman" w:hAnsi="Times New Roman"/>
      <w:b/>
      <w:sz w:val="24"/>
      <w:szCs w:val="24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ADPIS">
    <w:name w:val="NADPIS"/>
    <w:basedOn w:val="Normlny"/>
    <w:qFormat/>
    <w:pPr>
      <w:spacing w:line="360" w:lineRule="auto"/>
      <w:ind w:left="567"/>
      <w:jc w:val="both"/>
    </w:pPr>
    <w:rPr>
      <w:rFonts w:ascii="Cambria" w:hAnsi="Cambria"/>
      <w:b/>
      <w:i/>
      <w:sz w:val="28"/>
      <w:szCs w:val="28"/>
      <w:lang w:eastAsia="en-US"/>
    </w:rPr>
  </w:style>
  <w:style w:type="character" w:customStyle="1" w:styleId="NADPISChar">
    <w:name w:val="NADPIS Char"/>
    <w:rPr>
      <w:rFonts w:ascii="Cambria" w:hAnsi="Cambria"/>
      <w:b/>
      <w:i/>
      <w:sz w:val="28"/>
      <w:szCs w:val="28"/>
      <w:lang w:eastAsia="en-US"/>
    </w:rPr>
  </w:style>
  <w:style w:type="paragraph" w:customStyle="1" w:styleId="Normlny1">
    <w:name w:val="Normálny1"/>
    <w:basedOn w:val="Normlny"/>
    <w:qFormat/>
    <w:pPr>
      <w:spacing w:line="360" w:lineRule="auto"/>
      <w:ind w:firstLine="567"/>
      <w:jc w:val="both"/>
    </w:pPr>
    <w:rPr>
      <w:rFonts w:ascii="Times New Roman" w:hAnsi="Times New Roman"/>
      <w:sz w:val="24"/>
      <w:szCs w:val="22"/>
      <w:lang w:eastAsia="en-US"/>
    </w:rPr>
  </w:style>
  <w:style w:type="character" w:customStyle="1" w:styleId="NORMALChar">
    <w:name w:val="NORMAL Char"/>
    <w:rPr>
      <w:rFonts w:ascii="Times New Roman" w:hAnsi="Times New Roman"/>
      <w:sz w:val="24"/>
      <w:szCs w:val="22"/>
      <w:lang w:eastAsia="en-US"/>
    </w:rPr>
  </w:style>
  <w:style w:type="paragraph" w:customStyle="1" w:styleId="POPISKY">
    <w:name w:val="POPISKY"/>
    <w:basedOn w:val="NADPIS"/>
    <w:qFormat/>
    <w:pPr>
      <w:ind w:left="0"/>
    </w:pPr>
    <w:rPr>
      <w:rFonts w:ascii="Bookman Old Style" w:hAnsi="Bookman Old Style"/>
      <w:sz w:val="16"/>
      <w:szCs w:val="16"/>
    </w:rPr>
  </w:style>
  <w:style w:type="character" w:customStyle="1" w:styleId="POPISKYChar">
    <w:name w:val="POPISKY Char"/>
    <w:rPr>
      <w:rFonts w:ascii="Bookman Old Style" w:hAnsi="Bookman Old Style"/>
      <w:b/>
      <w:i/>
      <w:sz w:val="16"/>
      <w:szCs w:val="16"/>
      <w:lang w:eastAsia="en-US"/>
    </w:rPr>
  </w:style>
  <w:style w:type="paragraph" w:customStyle="1" w:styleId="PODNADPIS">
    <w:name w:val="PODNADPIS"/>
    <w:basedOn w:val="NADPIS"/>
    <w:qFormat/>
    <w:rPr>
      <w:b w:val="0"/>
    </w:rPr>
  </w:style>
  <w:style w:type="character" w:customStyle="1" w:styleId="PODNADPISChar">
    <w:name w:val="PODNADPIS Char"/>
    <w:rPr>
      <w:rFonts w:ascii="Cambria" w:hAnsi="Cambria"/>
      <w:b/>
      <w:i/>
      <w:sz w:val="28"/>
      <w:szCs w:val="28"/>
      <w:lang w:eastAsia="en-US"/>
    </w:rPr>
  </w:style>
  <w:style w:type="character" w:customStyle="1" w:styleId="Textzstupnhosymbolu">
    <w:name w:val="Text zástupného symbolu"/>
    <w:semiHidden/>
    <w:rPr>
      <w:color w:val="808080"/>
    </w:rPr>
  </w:style>
  <w:style w:type="paragraph" w:styleId="Textbubliny">
    <w:name w:val="Balloon Text"/>
    <w:basedOn w:val="Normlny"/>
    <w:semiHidden/>
    <w:unhideWhenUsed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Pr>
      <w:rFonts w:ascii="Tahoma" w:hAnsi="Tahoma" w:cs="Tahoma"/>
      <w:sz w:val="16"/>
      <w:szCs w:val="16"/>
    </w:rPr>
  </w:style>
  <w:style w:type="character" w:customStyle="1" w:styleId="hps">
    <w:name w:val="hps"/>
    <w:rPr>
      <w:rFonts w:cs="Times New Roman"/>
    </w:rPr>
  </w:style>
  <w:style w:type="paragraph" w:styleId="Odsekzoznamu">
    <w:name w:val="List Paragraph"/>
    <w:basedOn w:val="Normlny"/>
    <w:qFormat/>
    <w:pPr>
      <w:ind w:left="720"/>
      <w:contextualSpacing/>
    </w:pPr>
  </w:style>
  <w:style w:type="paragraph" w:styleId="Zarkazkladnhotextu">
    <w:name w:val="Body Text Indent"/>
    <w:basedOn w:val="Normlny"/>
    <w:semiHidden/>
    <w:pPr>
      <w:ind w:firstLine="360"/>
      <w:jc w:val="both"/>
    </w:pPr>
    <w:rPr>
      <w:rFonts w:ascii="Times New Roman" w:hAnsi="Times New Roman"/>
      <w:sz w:val="24"/>
      <w:szCs w:val="24"/>
      <w:lang w:val="en-GB"/>
    </w:rPr>
  </w:style>
  <w:style w:type="paragraph" w:styleId="Zarkazkladnhotextu2">
    <w:name w:val="Body Text Indent 2"/>
    <w:basedOn w:val="Normlny"/>
    <w:semiHidden/>
    <w:pPr>
      <w:ind w:firstLine="357"/>
    </w:pPr>
    <w:rPr>
      <w:rFonts w:ascii="Times New Roman" w:hAnsi="Times New Roman"/>
      <w:sz w:val="24"/>
      <w:szCs w:val="24"/>
      <w:lang w:val="en-GB"/>
    </w:rPr>
  </w:style>
  <w:style w:type="paragraph" w:styleId="Zarkazkladnhotextu3">
    <w:name w:val="Body Text Indent 3"/>
    <w:basedOn w:val="Normlny"/>
    <w:semiHidden/>
    <w:pPr>
      <w:spacing w:after="240"/>
      <w:ind w:firstLine="709"/>
      <w:jc w:val="both"/>
    </w:pPr>
    <w:rPr>
      <w:rFonts w:ascii="Times New Roman" w:hAnsi="Times New Roman"/>
      <w:sz w:val="24"/>
      <w:szCs w:val="24"/>
      <w:lang w:val="en-GB"/>
    </w:rPr>
  </w:style>
  <w:style w:type="character" w:styleId="Odkaznakomentr">
    <w:name w:val="annotation reference"/>
    <w:uiPriority w:val="99"/>
    <w:semiHidden/>
    <w:unhideWhenUsed/>
    <w:rsid w:val="00C93C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93C4B"/>
  </w:style>
  <w:style w:type="character" w:customStyle="1" w:styleId="TextkomentraChar">
    <w:name w:val="Text komentára Char"/>
    <w:link w:val="Textkomentra"/>
    <w:uiPriority w:val="99"/>
    <w:semiHidden/>
    <w:rsid w:val="00C93C4B"/>
    <w:rPr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93C4B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C93C4B"/>
    <w:rPr>
      <w:b/>
      <w:bCs/>
      <w:lang w:val="cs-CZ" w:eastAsia="cs-CZ"/>
    </w:rPr>
  </w:style>
  <w:style w:type="paragraph" w:styleId="Hlavika">
    <w:name w:val="header"/>
    <w:basedOn w:val="Normlny"/>
    <w:link w:val="HlavikaChar"/>
    <w:uiPriority w:val="99"/>
    <w:unhideWhenUsed/>
    <w:rsid w:val="008021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80210C"/>
    <w:rPr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80210C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80210C"/>
    <w:rPr>
      <w:lang w:val="cs-CZ" w:eastAsia="cs-CZ"/>
    </w:rPr>
  </w:style>
  <w:style w:type="character" w:styleId="Hypertextovprepojenie">
    <w:name w:val="Hyperlink"/>
    <w:uiPriority w:val="99"/>
    <w:unhideWhenUsed/>
    <w:rsid w:val="00D720F0"/>
    <w:rPr>
      <w:color w:val="0000FF"/>
      <w:u w:val="single"/>
    </w:rPr>
  </w:style>
  <w:style w:type="character" w:customStyle="1" w:styleId="citation-doi">
    <w:name w:val="citation-doi"/>
    <w:rsid w:val="00FE4F55"/>
  </w:style>
  <w:style w:type="character" w:styleId="PouitHypertextovPrepojenie">
    <w:name w:val="FollowedHyperlink"/>
    <w:uiPriority w:val="99"/>
    <w:semiHidden/>
    <w:unhideWhenUsed/>
    <w:rsid w:val="005F1B31"/>
    <w:rPr>
      <w:color w:val="800080"/>
      <w:u w:val="single"/>
    </w:rPr>
  </w:style>
  <w:style w:type="character" w:customStyle="1" w:styleId="cizojazycne">
    <w:name w:val="cizojazycne"/>
    <w:rsid w:val="005F1B31"/>
  </w:style>
  <w:style w:type="character" w:customStyle="1" w:styleId="identifier">
    <w:name w:val="identifier"/>
    <w:rsid w:val="006959CD"/>
  </w:style>
  <w:style w:type="paragraph" w:styleId="Normlnywebov">
    <w:name w:val="Normal (Web)"/>
    <w:basedOn w:val="Normlny"/>
    <w:uiPriority w:val="99"/>
    <w:unhideWhenUsed/>
    <w:rsid w:val="0062707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Default">
    <w:name w:val="Default"/>
    <w:qFormat/>
    <w:rsid w:val="009948D5"/>
    <w:rPr>
      <w:rFonts w:ascii="Times New Roman" w:hAnsi="Times New Roman"/>
      <w:color w:val="000000"/>
      <w:sz w:val="24"/>
      <w:szCs w:val="24"/>
      <w:lang w:eastAsia="en-US"/>
    </w:rPr>
  </w:style>
  <w:style w:type="character" w:customStyle="1" w:styleId="normaltextrun">
    <w:name w:val="normaltextrun"/>
    <w:rsid w:val="009948D5"/>
  </w:style>
  <w:style w:type="character" w:customStyle="1" w:styleId="spellingerror">
    <w:name w:val="spellingerror"/>
    <w:rsid w:val="009948D5"/>
  </w:style>
  <w:style w:type="character" w:customStyle="1" w:styleId="eop">
    <w:name w:val="eop"/>
    <w:rsid w:val="009948D5"/>
  </w:style>
  <w:style w:type="character" w:customStyle="1" w:styleId="acopre">
    <w:name w:val="acopre"/>
    <w:rsid w:val="006C2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0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77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?term=Sweitzer%20NK%5Bauth%5D" TargetMode="External"/><Relationship Id="rId13" Type="http://schemas.openxmlformats.org/officeDocument/2006/relationships/hyperlink" Target="http://www.antrocom.net/volume-15-number-2-2019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ubmed/?term=Qu%20L%5Bauth%5D" TargetMode="External"/><Relationship Id="rId12" Type="http://schemas.openxmlformats.org/officeDocument/2006/relationships/hyperlink" Target="http://www.ncbi.nlm.nih.gov/pubmed/?term=Nerbonne%20JM%5Bauth%5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ncbi.nlm.nih.gov/pubmed/?term=Hakonarson%20H%5Bauth%5D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ncbi.nlm.nih.gov/pubmed/?term=Reilly%20MP%5Bauth%5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?term=Fang%20JC%5Bauth%5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9EC21B-BEE7-4C42-B8DF-54F76BD67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26</Words>
  <Characters>8131</Characters>
  <Application>Microsoft Office Word</Application>
  <DocSecurity>0</DocSecurity>
  <Lines>67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lov</vt:lpstr>
      <vt:lpstr>Slov</vt:lpstr>
    </vt:vector>
  </TitlesOfParts>
  <Company>HP</Company>
  <LinksUpToDate>false</LinksUpToDate>
  <CharactersWithSpaces>9538</CharactersWithSpaces>
  <SharedDoc>false</SharedDoc>
  <HLinks>
    <vt:vector size="54" baseType="variant">
      <vt:variant>
        <vt:i4>2555946</vt:i4>
      </vt:variant>
      <vt:variant>
        <vt:i4>21</vt:i4>
      </vt:variant>
      <vt:variant>
        <vt:i4>0</vt:i4>
      </vt:variant>
      <vt:variant>
        <vt:i4>5</vt:i4>
      </vt:variant>
      <vt:variant>
        <vt:lpwstr>https://www.who.int/news-room/fact-sheets/detail/obesity-and-overweight. 15</vt:lpwstr>
      </vt:variant>
      <vt:variant>
        <vt:lpwstr/>
      </vt:variant>
      <vt:variant>
        <vt:i4>4325464</vt:i4>
      </vt:variant>
      <vt:variant>
        <vt:i4>18</vt:i4>
      </vt:variant>
      <vt:variant>
        <vt:i4>0</vt:i4>
      </vt:variant>
      <vt:variant>
        <vt:i4>5</vt:i4>
      </vt:variant>
      <vt:variant>
        <vt:lpwstr>http://www.antrocom.net/volume-15-number-2-2019/</vt:lpwstr>
      </vt:variant>
      <vt:variant>
        <vt:lpwstr/>
      </vt:variant>
      <vt:variant>
        <vt:i4>196630</vt:i4>
      </vt:variant>
      <vt:variant>
        <vt:i4>15</vt:i4>
      </vt:variant>
      <vt:variant>
        <vt:i4>0</vt:i4>
      </vt:variant>
      <vt:variant>
        <vt:i4>5</vt:i4>
      </vt:variant>
      <vt:variant>
        <vt:lpwstr>http://www.ncbi.nlm.nih.gov/pubmed/?term=Nerbonne%20JM%5Bauth%5D</vt:lpwstr>
      </vt:variant>
      <vt:variant>
        <vt:lpwstr/>
      </vt:variant>
      <vt:variant>
        <vt:i4>851968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pubmed/?term=Hakonarson%20H%5Bauth%5D</vt:lpwstr>
      </vt:variant>
      <vt:variant>
        <vt:lpwstr/>
      </vt:variant>
      <vt:variant>
        <vt:i4>7602285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pubmed/?term=Reilly%20MP%5Bauth%5D</vt:lpwstr>
      </vt:variant>
      <vt:variant>
        <vt:lpwstr/>
      </vt:variant>
      <vt:variant>
        <vt:i4>1572892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/?term=Fang%20JC%5Bauth%5D</vt:lpwstr>
      </vt:variant>
      <vt:variant>
        <vt:lpwstr/>
      </vt:variant>
      <vt:variant>
        <vt:i4>2031624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pubmed/?term=Sweitzer%20NK%5Bauth%5D</vt:lpwstr>
      </vt:variant>
      <vt:variant>
        <vt:lpwstr/>
      </vt:variant>
      <vt:variant>
        <vt:i4>786435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/?term=Qu%20L%5Bauth%5D</vt:lpwstr>
      </vt:variant>
      <vt:variant>
        <vt:lpwstr/>
      </vt:variant>
      <vt:variant>
        <vt:i4>3145774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j.ijpp.2020.10.00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ov</dc:title>
  <dc:subject/>
  <dc:creator>Tomáš</dc:creator>
  <cp:keywords/>
  <cp:lastModifiedBy>MD</cp:lastModifiedBy>
  <cp:revision>2</cp:revision>
  <cp:lastPrinted>2012-12-17T07:42:00Z</cp:lastPrinted>
  <dcterms:created xsi:type="dcterms:W3CDTF">2020-11-20T19:55:00Z</dcterms:created>
  <dcterms:modified xsi:type="dcterms:W3CDTF">2020-11-20T19:55:00Z</dcterms:modified>
</cp:coreProperties>
</file>